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1867A" w14:textId="6B9D15CF" w:rsidR="00CF3986" w:rsidRDefault="00AD7F20" w:rsidP="004F0123">
      <w:pPr>
        <w:pStyle w:val="Level0"/>
        <w:tabs>
          <w:tab w:val="left" w:pos="4320"/>
          <w:tab w:val="left" w:pos="5814"/>
        </w:tabs>
        <w:spacing w:before="0"/>
      </w:pPr>
      <w:r>
        <w:t>28</w:t>
      </w:r>
      <w:r w:rsidR="004558DA">
        <w:t xml:space="preserve"> </w:t>
      </w:r>
      <w:r w:rsidR="003D0C77">
        <w:t>November</w:t>
      </w:r>
      <w:r w:rsidR="004916E3">
        <w:t xml:space="preserve"> </w:t>
      </w:r>
      <w:r w:rsidR="00906898">
        <w:t>202</w:t>
      </w:r>
      <w:r w:rsidR="00DD06AA">
        <w:t>5</w:t>
      </w:r>
      <w:r w:rsidR="00F275A8">
        <w:t xml:space="preserve"> </w:t>
      </w:r>
    </w:p>
    <w:p w14:paraId="528BE7A7" w14:textId="25A7041A" w:rsidR="00906898" w:rsidRDefault="00906898" w:rsidP="00AD72A1">
      <w:pPr>
        <w:pStyle w:val="Level0"/>
      </w:pPr>
      <w:r>
        <w:t xml:space="preserve">CSRM </w:t>
      </w:r>
      <w:r w:rsidR="00421518">
        <w:t>HTML</w:t>
      </w:r>
      <w:r w:rsidR="00842042">
        <w:t xml:space="preserve"> Navigation</w:t>
      </w:r>
    </w:p>
    <w:p w14:paraId="3B63BDD1" w14:textId="6C1B095D" w:rsidR="00906898" w:rsidRDefault="00906898" w:rsidP="00906898">
      <w:pPr>
        <w:pStyle w:val="Level0"/>
        <w:spacing w:before="0" w:after="240"/>
      </w:pPr>
      <w:r>
        <w:t>______________________________________________________________________________________</w:t>
      </w:r>
    </w:p>
    <w:p w14:paraId="1FE29EF8" w14:textId="7E536AEA" w:rsidR="00A0178E" w:rsidRDefault="00084560" w:rsidP="00FF53B0">
      <w:pPr>
        <w:pStyle w:val="Level0"/>
        <w:spacing w:before="180"/>
      </w:pPr>
      <w:bookmarkStart w:id="0" w:name="_Hlk180747936"/>
      <w:r>
        <w:t xml:space="preserve">This provides the </w:t>
      </w:r>
      <w:r w:rsidR="00A0178E">
        <w:t>capability for a user to explore the CSRM</w:t>
      </w:r>
      <w:r>
        <w:t xml:space="preserve"> with a browser instead of Cameo</w:t>
      </w:r>
      <w:bookmarkEnd w:id="0"/>
      <w:r>
        <w:t>.</w:t>
      </w:r>
    </w:p>
    <w:p w14:paraId="67C9FCC9" w14:textId="54BBFCB4" w:rsidR="003F2437" w:rsidRDefault="003F2437" w:rsidP="006C03D8">
      <w:pPr>
        <w:pStyle w:val="Level0"/>
        <w:spacing w:before="180"/>
      </w:pPr>
      <w:r>
        <w:t>A link to an HTML version of CSRM</w:t>
      </w:r>
      <w:r w:rsidR="004916E3">
        <w:t>:</w:t>
      </w:r>
    </w:p>
    <w:p w14:paraId="0FDC71AD" w14:textId="77777777" w:rsidR="004916E3" w:rsidRPr="004916E3" w:rsidRDefault="004916E3" w:rsidP="004916E3">
      <w:pPr>
        <w:ind w:left="288"/>
      </w:pPr>
      <w:hyperlink r:id="rId8" w:history="1">
        <w:r w:rsidRPr="004916E3">
          <w:rPr>
            <w:rStyle w:val="Hyperlink"/>
            <w:shd w:val="clear" w:color="auto" w:fill="FFFFFF"/>
          </w:rPr>
          <w:t>http://pulsar.orbitaltransports.com/csrm/</w:t>
        </w:r>
      </w:hyperlink>
    </w:p>
    <w:p w14:paraId="0055C2E2" w14:textId="16841CD7" w:rsidR="003F2437" w:rsidRDefault="003F2437" w:rsidP="003F2437">
      <w:pPr>
        <w:spacing w:before="360"/>
      </w:pPr>
      <w:r>
        <w:t>The CSRM provides navigation by linking packages to package diagrams</w:t>
      </w:r>
      <w:r w:rsidR="00D14EC2">
        <w:t>.</w:t>
      </w:r>
    </w:p>
    <w:p w14:paraId="752213F7" w14:textId="77777777" w:rsidR="003F2437" w:rsidRDefault="003F2437" w:rsidP="003F2437">
      <w:pPr>
        <w:jc w:val="both"/>
      </w:pPr>
      <w:r>
        <w:t xml:space="preserve">Cameo provides a useful but unsupported capability to generate a HTML version of the CSRM. </w:t>
      </w:r>
    </w:p>
    <w:p w14:paraId="3764EFF5" w14:textId="77777777" w:rsidR="003F2437" w:rsidRDefault="003F2437" w:rsidP="00D14EC2">
      <w:r>
        <w:t>That allows someone to get acquainted with the CSRM using just a browser.</w:t>
      </w:r>
    </w:p>
    <w:p w14:paraId="36564A38" w14:textId="0A2A1740" w:rsidR="003F2437" w:rsidRDefault="00A11D4E" w:rsidP="003F2437">
      <w:pPr>
        <w:jc w:val="both"/>
      </w:pPr>
      <w:r>
        <w:t>S</w:t>
      </w:r>
      <w:r w:rsidR="003F2437">
        <w:t xml:space="preserve">ome of the package - package diagram links </w:t>
      </w:r>
      <w:r>
        <w:t xml:space="preserve">may </w:t>
      </w:r>
      <w:r w:rsidR="003F2437">
        <w:t>not survive the conversion to HTML</w:t>
      </w:r>
      <w:r>
        <w:t>.</w:t>
      </w:r>
    </w:p>
    <w:p w14:paraId="276A135F" w14:textId="3D23BC9C" w:rsidR="003F2437" w:rsidRDefault="003F2437" w:rsidP="003F2437">
      <w:pPr>
        <w:tabs>
          <w:tab w:val="left" w:pos="1656"/>
        </w:tabs>
        <w:jc w:val="both"/>
        <w:rPr>
          <w:szCs w:val="22"/>
        </w:rPr>
      </w:pPr>
      <w:r>
        <w:t>However,</w:t>
      </w:r>
      <w:r>
        <w:rPr>
          <w:szCs w:val="22"/>
        </w:rPr>
        <w:t xml:space="preserve"> navigation can be initiated in the containment tree.</w:t>
      </w:r>
    </w:p>
    <w:p w14:paraId="64530B27" w14:textId="13977599" w:rsidR="006E5E55" w:rsidRDefault="006E5E55" w:rsidP="006E5E55">
      <w:pPr>
        <w:spacing w:before="360"/>
      </w:pPr>
      <w:r>
        <w:t>What follows illustrates the relationship between the packages and package diagrams (in blue font)</w:t>
      </w:r>
      <w:r w:rsidR="000F58EF">
        <w:t>.</w:t>
      </w:r>
    </w:p>
    <w:p w14:paraId="7A4FD134" w14:textId="77777777" w:rsidR="00697075" w:rsidRDefault="00243C7C" w:rsidP="00243C7C">
      <w:r>
        <w:t>The relationships are captured in links from the packages to the package diagrams.</w:t>
      </w:r>
    </w:p>
    <w:p w14:paraId="6319A339" w14:textId="77777777" w:rsidR="00697075" w:rsidRDefault="00697075" w:rsidP="00697075">
      <w:pPr>
        <w:rPr>
          <w:szCs w:val="22"/>
        </w:rPr>
      </w:pPr>
      <w:r>
        <w:rPr>
          <w:szCs w:val="22"/>
        </w:rPr>
        <w:t>Below are screen captures of the containment tree with arrows pointing to the package diagrams.</w:t>
      </w:r>
    </w:p>
    <w:p w14:paraId="6E469B82" w14:textId="546E5C07" w:rsidR="000C0D53" w:rsidRDefault="000C0D53" w:rsidP="000C0D53">
      <w:r>
        <w:t>xx</w:t>
      </w:r>
      <w:r>
        <w:br w:type="page"/>
      </w:r>
    </w:p>
    <w:p w14:paraId="718FE516" w14:textId="197B46D3" w:rsidR="0053764A" w:rsidRPr="00566829" w:rsidRDefault="0053764A" w:rsidP="00816F25">
      <w:pPr>
        <w:spacing w:before="0"/>
        <w:rPr>
          <w:b/>
          <w:bCs/>
          <w:sz w:val="20"/>
          <w:szCs w:val="20"/>
        </w:rPr>
      </w:pPr>
      <w:r w:rsidRPr="00566829">
        <w:rPr>
          <w:b/>
          <w:bCs/>
          <w:sz w:val="20"/>
          <w:szCs w:val="20"/>
        </w:rPr>
        <w:lastRenderedPageBreak/>
        <w:t xml:space="preserve">01 </w:t>
      </w:r>
      <w:r w:rsidR="00566829" w:rsidRPr="00566829">
        <w:rPr>
          <w:b/>
          <w:bCs/>
          <w:sz w:val="20"/>
          <w:szCs w:val="20"/>
        </w:rPr>
        <w:t>-</w:t>
      </w:r>
      <w:r w:rsidRPr="00566829">
        <w:rPr>
          <w:b/>
          <w:bCs/>
          <w:sz w:val="20"/>
          <w:szCs w:val="20"/>
        </w:rPr>
        <w:t xml:space="preserve"> </w:t>
      </w:r>
      <w:r w:rsidR="00C46B0F" w:rsidRPr="00566829">
        <w:rPr>
          <w:b/>
          <w:bCs/>
          <w:sz w:val="20"/>
          <w:szCs w:val="20"/>
        </w:rPr>
        <w:t>CubeSat System Reference Model</w:t>
      </w:r>
    </w:p>
    <w:p w14:paraId="5EE5C125" w14:textId="4BF0D7B4" w:rsidR="004420BA" w:rsidRPr="00DD0DCC" w:rsidRDefault="00064466" w:rsidP="00EC6E0F">
      <w:pPr>
        <w:rPr>
          <w:sz w:val="20"/>
          <w:szCs w:val="20"/>
        </w:rPr>
      </w:pPr>
      <w:r w:rsidRPr="00DD0DCC">
        <w:rPr>
          <w:sz w:val="20"/>
          <w:szCs w:val="20"/>
        </w:rPr>
        <w:t>0 -</w:t>
      </w:r>
      <w:r w:rsidR="004420BA" w:rsidRPr="00DD0DCC">
        <w:rPr>
          <w:sz w:val="20"/>
          <w:szCs w:val="20"/>
        </w:rPr>
        <w:t xml:space="preserve"> CSRM Overview and Navigation</w:t>
      </w:r>
    </w:p>
    <w:p w14:paraId="7F438EC4" w14:textId="4BA8B3FD" w:rsidR="00127375" w:rsidRPr="00DD0DCC" w:rsidRDefault="00127375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 xml:space="preserve">PD1: CSRM Overview and Navigation </w:t>
      </w:r>
    </w:p>
    <w:p w14:paraId="50D325B8" w14:textId="568F3C7A" w:rsidR="004420BA" w:rsidRPr="00DD0DCC" w:rsidRDefault="00064466" w:rsidP="00AC2529">
      <w:pPr>
        <w:rPr>
          <w:sz w:val="20"/>
          <w:szCs w:val="20"/>
        </w:rPr>
      </w:pPr>
      <w:r w:rsidRPr="00DD0DCC">
        <w:rPr>
          <w:sz w:val="20"/>
          <w:szCs w:val="20"/>
        </w:rPr>
        <w:t xml:space="preserve">1 </w:t>
      </w:r>
      <w:r w:rsidR="005F63F4" w:rsidRPr="00DD0DCC">
        <w:rPr>
          <w:sz w:val="20"/>
          <w:szCs w:val="20"/>
        </w:rPr>
        <w:t>-</w:t>
      </w:r>
      <w:r w:rsidR="004420BA" w:rsidRPr="00DD0DCC">
        <w:rPr>
          <w:sz w:val="20"/>
          <w:szCs w:val="20"/>
        </w:rPr>
        <w:t xml:space="preserve"> Stakeholders</w:t>
      </w:r>
    </w:p>
    <w:p w14:paraId="5D817A5D" w14:textId="3228A1B1" w:rsidR="00127375" w:rsidRPr="00DD0DCC" w:rsidRDefault="00127375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>PD2: Stakeholders</w:t>
      </w:r>
    </w:p>
    <w:p w14:paraId="798DAAEE" w14:textId="6FC28413" w:rsidR="004420BA" w:rsidRPr="00DD0DCC" w:rsidRDefault="002C30CC" w:rsidP="00622503">
      <w:pPr>
        <w:ind w:firstLine="288"/>
        <w:rPr>
          <w:sz w:val="20"/>
          <w:szCs w:val="20"/>
        </w:rPr>
      </w:pPr>
      <w:r w:rsidRPr="00DD0DCC">
        <w:rPr>
          <w:sz w:val="20"/>
          <w:szCs w:val="20"/>
        </w:rPr>
        <w:t>1.2</w:t>
      </w:r>
      <w:r w:rsidR="004420BA" w:rsidRPr="00DD0DCC">
        <w:rPr>
          <w:sz w:val="20"/>
          <w:szCs w:val="20"/>
        </w:rPr>
        <w:t xml:space="preserve"> Mission Stakeholders</w:t>
      </w:r>
    </w:p>
    <w:p w14:paraId="4A92B181" w14:textId="0EFF5880" w:rsidR="005F63F4" w:rsidRPr="00DD0DCC" w:rsidRDefault="005F63F4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>PD3: Mission Stakeholders</w:t>
      </w:r>
    </w:p>
    <w:p w14:paraId="0F17C6C0" w14:textId="3940E51C" w:rsidR="004420BA" w:rsidRDefault="005F63F4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 xml:space="preserve">PD4: </w:t>
      </w:r>
      <w:r w:rsidR="004420BA" w:rsidRPr="00DD0DCC">
        <w:rPr>
          <w:color w:val="0000FF"/>
          <w:sz w:val="20"/>
          <w:szCs w:val="20"/>
        </w:rPr>
        <w:t xml:space="preserve">Mission Stakeholders and Requirements </w:t>
      </w:r>
      <w:r w:rsidR="0017663D">
        <w:rPr>
          <w:color w:val="0000FF"/>
          <w:sz w:val="20"/>
          <w:szCs w:val="20"/>
        </w:rPr>
        <w:t>–</w:t>
      </w:r>
      <w:r w:rsidR="004420BA" w:rsidRPr="00DD0DCC">
        <w:rPr>
          <w:color w:val="0000FF"/>
          <w:sz w:val="20"/>
          <w:szCs w:val="20"/>
        </w:rPr>
        <w:t xml:space="preserve"> Population</w:t>
      </w:r>
    </w:p>
    <w:p w14:paraId="09A22975" w14:textId="77777777" w:rsidR="0017663D" w:rsidRPr="0017663D" w:rsidRDefault="0017663D" w:rsidP="0017663D">
      <w:pPr>
        <w:spacing w:before="60"/>
        <w:ind w:firstLine="288"/>
        <w:rPr>
          <w:color w:val="0000FF"/>
          <w:sz w:val="20"/>
          <w:szCs w:val="20"/>
        </w:rPr>
      </w:pPr>
      <w:r w:rsidRPr="0017663D">
        <w:rPr>
          <w:color w:val="0000FF"/>
          <w:sz w:val="20"/>
          <w:szCs w:val="20"/>
        </w:rPr>
        <w:t>PD5: Mission Stakeholders - Requirements, Technical Measures, Use Cases - Illustration</w:t>
      </w:r>
    </w:p>
    <w:p w14:paraId="66369F91" w14:textId="5A08730F" w:rsidR="00824318" w:rsidRPr="00DD0DCC" w:rsidRDefault="00824318" w:rsidP="00AD3782">
      <w:pPr>
        <w:tabs>
          <w:tab w:val="left" w:pos="3870"/>
        </w:tabs>
        <w:rPr>
          <w:sz w:val="20"/>
          <w:szCs w:val="20"/>
        </w:rPr>
      </w:pPr>
      <w:r w:rsidRPr="00DD0DCC">
        <w:rPr>
          <w:sz w:val="20"/>
          <w:szCs w:val="20"/>
        </w:rPr>
        <w:t>2 - Technical Measures</w:t>
      </w:r>
    </w:p>
    <w:p w14:paraId="1CB370E5" w14:textId="00B83731" w:rsidR="004E44C0" w:rsidRPr="00DD0DCC" w:rsidRDefault="00064466" w:rsidP="00622503">
      <w:pPr>
        <w:spacing w:before="60"/>
        <w:ind w:firstLine="288"/>
        <w:rPr>
          <w:sz w:val="20"/>
          <w:szCs w:val="20"/>
        </w:rPr>
      </w:pPr>
      <w:r w:rsidRPr="00DD0DCC">
        <w:rPr>
          <w:sz w:val="20"/>
          <w:szCs w:val="20"/>
        </w:rPr>
        <w:t>2</w:t>
      </w:r>
      <w:r w:rsidR="00824318" w:rsidRPr="00DD0DCC">
        <w:rPr>
          <w:sz w:val="20"/>
          <w:szCs w:val="20"/>
        </w:rPr>
        <w:t>.1</w:t>
      </w:r>
      <w:r w:rsidRPr="00DD0DCC">
        <w:rPr>
          <w:sz w:val="20"/>
          <w:szCs w:val="20"/>
        </w:rPr>
        <w:t xml:space="preserve"> - </w:t>
      </w:r>
      <w:r w:rsidR="004E44C0" w:rsidRPr="00DD0DCC">
        <w:rPr>
          <w:sz w:val="20"/>
          <w:szCs w:val="20"/>
        </w:rPr>
        <w:t>Technical Measures - Specifications and Requirements - Population</w:t>
      </w:r>
    </w:p>
    <w:p w14:paraId="0F3F5887" w14:textId="6BD868B2" w:rsidR="00824318" w:rsidRPr="00DD0DCC" w:rsidRDefault="005F63F4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 xml:space="preserve">PD6: </w:t>
      </w:r>
      <w:r w:rsidR="00824318" w:rsidRPr="00DD0DCC">
        <w:rPr>
          <w:color w:val="0000FF"/>
          <w:sz w:val="20"/>
          <w:szCs w:val="20"/>
        </w:rPr>
        <w:t>Technical Measures - Specifications and Requirements - Population</w:t>
      </w:r>
    </w:p>
    <w:p w14:paraId="57CEB60D" w14:textId="3D586A3B" w:rsidR="00D25B61" w:rsidRPr="00DD0DCC" w:rsidRDefault="00905594" w:rsidP="00AD3782">
      <w:pPr>
        <w:rPr>
          <w:color w:val="0000FF"/>
          <w:sz w:val="20"/>
          <w:szCs w:val="20"/>
        </w:rPr>
      </w:pPr>
      <w:r w:rsidRPr="00DD0DCC">
        <w:rPr>
          <w:sz w:val="20"/>
          <w:szCs w:val="20"/>
        </w:rPr>
        <w:t>3</w:t>
      </w:r>
      <w:r w:rsidR="00617064" w:rsidRPr="00DD0DCC">
        <w:rPr>
          <w:sz w:val="20"/>
          <w:szCs w:val="20"/>
        </w:rPr>
        <w:t xml:space="preserve"> </w:t>
      </w:r>
      <w:r w:rsidR="00D75979" w:rsidRPr="00DD0DCC">
        <w:rPr>
          <w:sz w:val="20"/>
          <w:szCs w:val="20"/>
        </w:rPr>
        <w:t>-</w:t>
      </w:r>
      <w:r w:rsidRPr="00DD0DCC">
        <w:rPr>
          <w:sz w:val="20"/>
          <w:szCs w:val="20"/>
        </w:rPr>
        <w:t xml:space="preserve"> Behaviors</w:t>
      </w:r>
    </w:p>
    <w:p w14:paraId="6D6BC618" w14:textId="04671C81" w:rsidR="00E9480B" w:rsidRPr="00DD0DCC" w:rsidRDefault="00064466" w:rsidP="00622503">
      <w:pPr>
        <w:spacing w:before="60"/>
        <w:ind w:firstLine="288"/>
        <w:rPr>
          <w:sz w:val="20"/>
          <w:szCs w:val="20"/>
        </w:rPr>
      </w:pPr>
      <w:r w:rsidRPr="00DD0DCC">
        <w:rPr>
          <w:sz w:val="20"/>
          <w:szCs w:val="20"/>
        </w:rPr>
        <w:t>3</w:t>
      </w:r>
      <w:r w:rsidR="00905594" w:rsidRPr="00DD0DCC">
        <w:rPr>
          <w:sz w:val="20"/>
          <w:szCs w:val="20"/>
        </w:rPr>
        <w:t>.1</w:t>
      </w:r>
      <w:r w:rsidR="002816BD" w:rsidRPr="00DD0DCC">
        <w:rPr>
          <w:sz w:val="20"/>
          <w:szCs w:val="20"/>
        </w:rPr>
        <w:t xml:space="preserve"> </w:t>
      </w:r>
      <w:r w:rsidR="00040AD0" w:rsidRPr="00DD0DCC">
        <w:rPr>
          <w:sz w:val="20"/>
          <w:szCs w:val="20"/>
        </w:rPr>
        <w:t xml:space="preserve">- </w:t>
      </w:r>
      <w:r w:rsidR="00E9480B" w:rsidRPr="00DD0DCC">
        <w:rPr>
          <w:sz w:val="20"/>
          <w:szCs w:val="20"/>
        </w:rPr>
        <w:t xml:space="preserve">Behaviors - Use Cases - Activities </w:t>
      </w:r>
      <w:r w:rsidR="00040AD0" w:rsidRPr="00DD0DCC">
        <w:rPr>
          <w:sz w:val="20"/>
          <w:szCs w:val="20"/>
        </w:rPr>
        <w:t>-</w:t>
      </w:r>
      <w:r w:rsidR="00E9480B" w:rsidRPr="00DD0DCC">
        <w:rPr>
          <w:sz w:val="20"/>
          <w:szCs w:val="20"/>
        </w:rPr>
        <w:t xml:space="preserve"> Population</w:t>
      </w:r>
    </w:p>
    <w:p w14:paraId="09F8F2B9" w14:textId="3148092C" w:rsidR="00905594" w:rsidRPr="00DD0DCC" w:rsidRDefault="00904A84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 xml:space="preserve">PD7: </w:t>
      </w:r>
      <w:r w:rsidR="00905594" w:rsidRPr="00DD0DCC">
        <w:rPr>
          <w:color w:val="0000FF"/>
          <w:sz w:val="20"/>
          <w:szCs w:val="20"/>
        </w:rPr>
        <w:t>Behaviors - Use Cases - Activities - Population</w:t>
      </w:r>
    </w:p>
    <w:p w14:paraId="5DDE2487" w14:textId="626C7802" w:rsidR="002816BD" w:rsidRPr="00DD0DCC" w:rsidRDefault="002816BD" w:rsidP="00AD3782">
      <w:pPr>
        <w:rPr>
          <w:sz w:val="20"/>
          <w:szCs w:val="20"/>
        </w:rPr>
      </w:pPr>
      <w:r w:rsidRPr="00DD0DCC">
        <w:rPr>
          <w:sz w:val="20"/>
          <w:szCs w:val="20"/>
        </w:rPr>
        <w:t>4 - Requirements</w:t>
      </w:r>
    </w:p>
    <w:p w14:paraId="65FCE412" w14:textId="46CCB4A5" w:rsidR="00D75979" w:rsidRPr="00DD0DCC" w:rsidRDefault="00243C7C" w:rsidP="00622503">
      <w:pPr>
        <w:spacing w:before="60"/>
        <w:ind w:firstLine="288"/>
        <w:rPr>
          <w:sz w:val="20"/>
          <w:szCs w:val="20"/>
        </w:rPr>
      </w:pPr>
      <w:r w:rsidRPr="00DD0DCC">
        <w:rPr>
          <w:color w:val="0000FF"/>
          <w:sz w:val="20"/>
          <w:szCs w:val="20"/>
        </w:rPr>
        <w:t xml:space="preserve">PD8: </w:t>
      </w:r>
      <w:r w:rsidR="006122F1" w:rsidRPr="00DD0DCC">
        <w:rPr>
          <w:color w:val="0000FF"/>
          <w:sz w:val="20"/>
          <w:szCs w:val="20"/>
        </w:rPr>
        <w:t xml:space="preserve">Requirements Hierarchy </w:t>
      </w:r>
      <w:r w:rsidR="00617064" w:rsidRPr="00DD0DCC">
        <w:rPr>
          <w:color w:val="0000FF"/>
          <w:sz w:val="20"/>
          <w:szCs w:val="20"/>
        </w:rPr>
        <w:t>-</w:t>
      </w:r>
      <w:r w:rsidR="006122F1" w:rsidRPr="00DD0DCC">
        <w:rPr>
          <w:color w:val="0000FF"/>
          <w:sz w:val="20"/>
          <w:szCs w:val="20"/>
        </w:rPr>
        <w:t xml:space="preserve"> Population</w:t>
      </w:r>
    </w:p>
    <w:p w14:paraId="726C67F2" w14:textId="30034156" w:rsidR="00D75979" w:rsidRPr="00DD0DCC" w:rsidRDefault="006E5E55" w:rsidP="00AD3782">
      <w:pPr>
        <w:rPr>
          <w:sz w:val="20"/>
          <w:szCs w:val="20"/>
        </w:rPr>
      </w:pPr>
      <w:r w:rsidRPr="00DD0DCC">
        <w:rPr>
          <w:sz w:val="20"/>
          <w:szCs w:val="20"/>
        </w:rPr>
        <w:t>5 - Architecture</w:t>
      </w:r>
    </w:p>
    <w:p w14:paraId="00123372" w14:textId="50C554F0" w:rsidR="00D75979" w:rsidRPr="00DD0DCC" w:rsidRDefault="006E5E55" w:rsidP="00622503">
      <w:pPr>
        <w:spacing w:before="60"/>
        <w:ind w:firstLine="288"/>
        <w:rPr>
          <w:color w:val="0000FF"/>
          <w:sz w:val="20"/>
          <w:szCs w:val="20"/>
        </w:rPr>
      </w:pPr>
      <w:r w:rsidRPr="00DD0DCC">
        <w:rPr>
          <w:color w:val="0000FF"/>
          <w:sz w:val="20"/>
          <w:szCs w:val="20"/>
        </w:rPr>
        <w:t>PD9</w:t>
      </w:r>
      <w:r w:rsidR="00617064" w:rsidRPr="00DD0DCC">
        <w:rPr>
          <w:color w:val="0000FF"/>
          <w:sz w:val="20"/>
          <w:szCs w:val="20"/>
        </w:rPr>
        <w:t>:</w:t>
      </w:r>
      <w:r w:rsidRPr="00DD0DCC">
        <w:rPr>
          <w:color w:val="0000FF"/>
          <w:sz w:val="20"/>
          <w:szCs w:val="20"/>
        </w:rPr>
        <w:t xml:space="preserve"> </w:t>
      </w:r>
      <w:r w:rsidR="00617064" w:rsidRPr="00DD0DCC">
        <w:rPr>
          <w:color w:val="0000FF"/>
          <w:sz w:val="20"/>
          <w:szCs w:val="20"/>
        </w:rPr>
        <w:t>Architecture</w:t>
      </w:r>
      <w:r w:rsidRPr="00DD0DCC">
        <w:rPr>
          <w:color w:val="0000FF"/>
          <w:sz w:val="20"/>
          <w:szCs w:val="20"/>
        </w:rPr>
        <w:t xml:space="preserve"> Hierarchy</w:t>
      </w:r>
    </w:p>
    <w:p w14:paraId="2B44CE6D" w14:textId="54FBA208" w:rsidR="00BE2AC3" w:rsidRDefault="004D3C3D" w:rsidP="008F5F77">
      <w:pPr>
        <w:spacing w:after="120"/>
        <w:sectPr w:rsidR="00BE2AC3" w:rsidSect="00692C8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170" w:left="1170" w:header="720" w:footer="720" w:gutter="0"/>
          <w:cols w:space="720"/>
          <w:docGrid w:linePitch="360"/>
        </w:sectPr>
      </w:pPr>
      <w:r>
        <w:t>xx</w:t>
      </w:r>
    </w:p>
    <w:p w14:paraId="5D397CC3" w14:textId="36D5FD69" w:rsidR="003E17F4" w:rsidRDefault="00B91E5D" w:rsidP="00B91E5D">
      <w:pPr>
        <w:spacing w:before="24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492352" behindDoc="0" locked="0" layoutInCell="1" allowOverlap="1" wp14:anchorId="75223A55" wp14:editId="53ADC35F">
                <wp:simplePos x="0" y="0"/>
                <wp:positionH relativeFrom="column">
                  <wp:posOffset>-110051</wp:posOffset>
                </wp:positionH>
                <wp:positionV relativeFrom="paragraph">
                  <wp:posOffset>114300</wp:posOffset>
                </wp:positionV>
                <wp:extent cx="8689340" cy="5147310"/>
                <wp:effectExtent l="0" t="0" r="0" b="15240"/>
                <wp:wrapTopAndBottom/>
                <wp:docPr id="1020671611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89340" cy="5147310"/>
                          <a:chOff x="0" y="0"/>
                          <a:chExt cx="8689437" cy="5147609"/>
                        </a:xfrm>
                      </wpg:grpSpPr>
                      <wpg:grpSp>
                        <wpg:cNvPr id="1652379534" name="Group 64"/>
                        <wpg:cNvGrpSpPr/>
                        <wpg:grpSpPr>
                          <a:xfrm>
                            <a:off x="0" y="0"/>
                            <a:ext cx="8689437" cy="4725670"/>
                            <a:chOff x="0" y="0"/>
                            <a:chExt cx="8689437" cy="4725670"/>
                          </a:xfrm>
                        </wpg:grpSpPr>
                        <pic:pic xmlns:pic="http://schemas.openxmlformats.org/drawingml/2006/picture">
                          <pic:nvPicPr>
                            <pic:cNvPr id="1022838767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8387" y="0"/>
                              <a:ext cx="8401050" cy="472567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6056552" name="Straight Arrow Connector 11"/>
                          <wps:cNvCnPr/>
                          <wps:spPr>
                            <a:xfrm>
                              <a:off x="0" y="1574409"/>
                              <a:ext cx="66738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7320850" name="Text Box 13"/>
                        <wps:cNvSpPr txBox="1"/>
                        <wps:spPr>
                          <a:xfrm>
                            <a:off x="211015" y="4775981"/>
                            <a:ext cx="8401218" cy="37162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AD54BE5" w14:textId="52D99E84" w:rsidR="00614167" w:rsidRPr="00614167" w:rsidRDefault="00EA71E7" w:rsidP="00614167">
                              <w:pPr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ackage Diagram 1</w:t>
                              </w:r>
                              <w:r w:rsidR="003F679C">
                                <w:rPr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CSRM Overview and Navigation</w:t>
                              </w:r>
                              <w:r w:rsidR="00CC3458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223A55" id="Group 65" o:spid="_x0000_s1026" style="position:absolute;margin-left:-8.65pt;margin-top:9pt;width:684.2pt;height:405.3pt;z-index:251492352" coordsize="86894,514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">
                <v:group id="Group 64" o:spid="_x0000_s1027" style="position:absolute;width:86894;height:47256" coordsize="86894,47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left:2883;width:84011;height:47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">
                    <v:imagedata r:id="rId16" o:title="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" o:spid="_x0000_s1029" type="#_x0000_t32" style="position:absolute;top:15744;width:667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" strokecolor="blue" strokeweight="1pt">
                    <v:stroke endarrow="block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0" type="#_x0000_t202" style="position:absolute;left:2110;top:47759;width:84012;height:3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" fillcolor="white [3201]" strokeweight=".5pt">
                  <v:textbox>
                    <w:txbxContent>
                      <w:p w14:paraId="2AD54BE5" w14:textId="52D99E84" w:rsidR="00614167" w:rsidRPr="00614167" w:rsidRDefault="00EA71E7" w:rsidP="00614167">
                        <w:pPr>
                          <w:spacing w:before="6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Package Diagram 1</w:t>
                        </w:r>
                        <w:r w:rsidR="003F679C">
                          <w:rPr>
                            <w:sz w:val="20"/>
                            <w:szCs w:val="20"/>
                          </w:rPr>
                          <w:t xml:space="preserve">.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CSRM Overview and Navigation</w:t>
                        </w:r>
                        <w:r w:rsidR="00CC3458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AC27E4">
        <w:t>x</w:t>
      </w:r>
      <w:r w:rsidR="003E17F4">
        <w:t>x</w:t>
      </w:r>
      <w:r w:rsidR="003E17F4">
        <w:br w:type="page"/>
      </w:r>
    </w:p>
    <w:p w14:paraId="3C5D0287" w14:textId="7E25073E" w:rsidR="00DB5F34" w:rsidRDefault="009C5C7E" w:rsidP="00DB5F34">
      <w:pPr>
        <w:pStyle w:val="Level0"/>
        <w:spacing w:before="24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589632" behindDoc="0" locked="0" layoutInCell="1" allowOverlap="1" wp14:anchorId="6D93D067" wp14:editId="71FF455A">
                <wp:simplePos x="0" y="0"/>
                <wp:positionH relativeFrom="column">
                  <wp:posOffset>30916</wp:posOffset>
                </wp:positionH>
                <wp:positionV relativeFrom="paragraph">
                  <wp:posOffset>72732</wp:posOffset>
                </wp:positionV>
                <wp:extent cx="8562194" cy="5167076"/>
                <wp:effectExtent l="0" t="0" r="0" b="14605"/>
                <wp:wrapTopAndBottom/>
                <wp:docPr id="1125293291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62194" cy="5167076"/>
                          <a:chOff x="0" y="0"/>
                          <a:chExt cx="8562194" cy="5167076"/>
                        </a:xfrm>
                      </wpg:grpSpPr>
                      <wps:wsp>
                        <wps:cNvPr id="1906990813" name="Text Box 17"/>
                        <wps:cNvSpPr txBox="1"/>
                        <wps:spPr>
                          <a:xfrm>
                            <a:off x="0" y="4775982"/>
                            <a:ext cx="8398607" cy="39109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8904199" w14:textId="78C4C873" w:rsidR="003E17F4" w:rsidRPr="003E17F4" w:rsidRDefault="00EA71E7" w:rsidP="003E17F4">
                              <w:pPr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ackage Diagram 2</w:t>
                              </w:r>
                              <w:r w:rsidR="004D32EC">
                                <w:rPr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 Stakehold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28634503" name="Group 68"/>
                        <wpg:cNvGrpSpPr/>
                        <wpg:grpSpPr>
                          <a:xfrm>
                            <a:off x="63305" y="0"/>
                            <a:ext cx="8498889" cy="4725035"/>
                            <a:chOff x="0" y="0"/>
                            <a:chExt cx="8498889" cy="4725035"/>
                          </a:xfrm>
                        </wpg:grpSpPr>
                        <pic:pic xmlns:pic="http://schemas.openxmlformats.org/drawingml/2006/picture">
                          <pic:nvPicPr>
                            <pic:cNvPr id="1897749577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8474" y="0"/>
                              <a:ext cx="8400415" cy="472503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07278322" name="Straight Arrow Connector 15"/>
                          <wps:cNvCnPr/>
                          <wps:spPr>
                            <a:xfrm>
                              <a:off x="0" y="1905000"/>
                              <a:ext cx="45656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D93D067" id="Group 70" o:spid="_x0000_s1031" style="position:absolute;margin-left:2.45pt;margin-top:5.75pt;width:674.2pt;height:406.85pt;z-index:251589632" coordsize="85621,51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">
                <v:shape id="Text Box 17" o:spid="_x0000_s1032" type="#_x0000_t202" style="position:absolute;top:47759;width:83986;height:39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" fillcolor="white [3201]" strokeweight=".5pt">
                  <v:textbox>
                    <w:txbxContent>
                      <w:p w14:paraId="78904199" w14:textId="78C4C873" w:rsidR="003E17F4" w:rsidRPr="003E17F4" w:rsidRDefault="00EA71E7" w:rsidP="003E17F4">
                        <w:pPr>
                          <w:spacing w:before="6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Package Diagram 2</w:t>
                        </w:r>
                        <w:r w:rsidR="004D32EC">
                          <w:rPr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 Stakeholders</w:t>
                        </w:r>
                      </w:p>
                    </w:txbxContent>
                  </v:textbox>
                </v:shape>
                <v:group id="Group 68" o:spid="_x0000_s1033" style="position:absolute;left:633;width:84988;height:47250" coordsize="84988,4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">
                  <v:shape id="Picture 1" o:spid="_x0000_s1034" type="#_x0000_t75" style="position:absolute;left:984;width:84004;height:47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">
                    <v:imagedata r:id="rId18" o:title=""/>
                  </v:shape>
                  <v:shape id="Straight Arrow Connector 15" o:spid="_x0000_s1035" type="#_x0000_t32" style="position:absolute;top:19050;width:456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" strokecolor="blue" strokeweight="1pt">
                    <v:stroke endarrow="block"/>
                  </v:shape>
                </v:group>
                <w10:wrap type="topAndBottom"/>
              </v:group>
            </w:pict>
          </mc:Fallback>
        </mc:AlternateContent>
      </w:r>
      <w:r w:rsidR="00DB5F34">
        <w:t>xx</w:t>
      </w:r>
      <w:r w:rsidR="00DB5F34">
        <w:br w:type="page"/>
      </w:r>
    </w:p>
    <w:p w14:paraId="6F4FA914" w14:textId="64549BE7" w:rsidR="00BF51D2" w:rsidRDefault="00EA230C" w:rsidP="00BF51D2">
      <w:pPr>
        <w:pStyle w:val="Level0"/>
        <w:spacing w:before="24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1CEDCABB" wp14:editId="07ABAA61">
                <wp:simplePos x="0" y="0"/>
                <wp:positionH relativeFrom="column">
                  <wp:posOffset>72976</wp:posOffset>
                </wp:positionH>
                <wp:positionV relativeFrom="paragraph">
                  <wp:posOffset>87044</wp:posOffset>
                </wp:positionV>
                <wp:extent cx="8469484" cy="5189398"/>
                <wp:effectExtent l="0" t="0" r="8255" b="11430"/>
                <wp:wrapTopAndBottom/>
                <wp:docPr id="135410701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69484" cy="5189398"/>
                          <a:chOff x="0" y="0"/>
                          <a:chExt cx="8469484" cy="5189398"/>
                        </a:xfrm>
                      </wpg:grpSpPr>
                      <wps:wsp>
                        <wps:cNvPr id="25254313" name="Text Box 15"/>
                        <wps:cNvSpPr txBox="1"/>
                        <wps:spPr>
                          <a:xfrm>
                            <a:off x="70339" y="4783015"/>
                            <a:ext cx="8258335" cy="40638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4D40F26" w14:textId="1282B8C1" w:rsidR="00DB5F34" w:rsidRPr="00DB5F34" w:rsidRDefault="00DB5F34" w:rsidP="00DB5F34">
                              <w:pPr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ackage Diagram </w:t>
                              </w:r>
                              <w:r w:rsidR="003C79B4">
                                <w:rPr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  Mission Stakehold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379189859" name="Group 76"/>
                        <wpg:cNvGrpSpPr/>
                        <wpg:grpSpPr>
                          <a:xfrm>
                            <a:off x="0" y="0"/>
                            <a:ext cx="8469484" cy="4725035"/>
                            <a:chOff x="0" y="0"/>
                            <a:chExt cx="8469484" cy="4725035"/>
                          </a:xfrm>
                        </wpg:grpSpPr>
                        <wpg:grpSp>
                          <wpg:cNvPr id="254555450" name="Group 74"/>
                          <wpg:cNvGrpSpPr/>
                          <wpg:grpSpPr>
                            <a:xfrm>
                              <a:off x="0" y="0"/>
                              <a:ext cx="8469484" cy="4725035"/>
                              <a:chOff x="0" y="0"/>
                              <a:chExt cx="8469484" cy="4725035"/>
                            </a:xfrm>
                          </wpg:grpSpPr>
                          <pic:pic xmlns:pic="http://schemas.openxmlformats.org/drawingml/2006/picture">
                            <pic:nvPicPr>
                              <pic:cNvPr id="2030144184" name="Picture 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70339" y="0"/>
                                <a:ext cx="8399145" cy="472503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627577257" name="Straight Arrow Connector 17"/>
                            <wps:cNvCnPr/>
                            <wps:spPr>
                              <a:xfrm flipV="1">
                                <a:off x="0" y="2031609"/>
                                <a:ext cx="453347" cy="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rgbClr val="0000FF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175495708" name="Group 75"/>
                          <wpg:cNvGrpSpPr/>
                          <wpg:grpSpPr>
                            <a:xfrm>
                              <a:off x="4072597" y="3713870"/>
                              <a:ext cx="2100873" cy="612727"/>
                              <a:chOff x="0" y="0"/>
                              <a:chExt cx="2100873" cy="612727"/>
                            </a:xfrm>
                          </wpg:grpSpPr>
                          <wpg:grpSp>
                            <wpg:cNvPr id="682600694" name="Group 71"/>
                            <wpg:cNvGrpSpPr/>
                            <wpg:grpSpPr>
                              <a:xfrm>
                                <a:off x="0" y="77373"/>
                                <a:ext cx="412750" cy="535354"/>
                                <a:chOff x="0" y="0"/>
                                <a:chExt cx="412750" cy="535354"/>
                              </a:xfrm>
                            </wpg:grpSpPr>
                            <wps:wsp>
                              <wps:cNvPr id="1494533571" name="Text Box 40"/>
                              <wps:cNvSpPr txBox="1"/>
                              <wps:spPr>
                                <a:xfrm>
                                  <a:off x="0" y="281354"/>
                                  <a:ext cx="412750" cy="254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D1F98A6" w14:textId="3E1FF31A" w:rsidR="003D3D29" w:rsidRPr="0003223F" w:rsidRDefault="003D3D29" w:rsidP="003D3D29">
                                    <w:pPr>
                                      <w:spacing w:before="0"/>
                                      <w:rPr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03223F">
                                      <w:rPr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PD5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9186441" name="Straight Arrow Connector 41"/>
                              <wps:cNvCnPr/>
                              <wps:spPr>
                                <a:xfrm>
                                  <a:off x="202809" y="0"/>
                                  <a:ext cx="0" cy="27940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775189883" name="Group 73"/>
                            <wpg:cNvGrpSpPr/>
                            <wpg:grpSpPr>
                              <a:xfrm>
                                <a:off x="1688123" y="0"/>
                                <a:ext cx="412750" cy="605693"/>
                                <a:chOff x="0" y="0"/>
                                <a:chExt cx="412750" cy="605693"/>
                              </a:xfrm>
                            </wpg:grpSpPr>
                            <wps:wsp>
                              <wps:cNvPr id="1488649109" name="Text Box 40"/>
                              <wps:cNvSpPr txBox="1"/>
                              <wps:spPr>
                                <a:xfrm>
                                  <a:off x="0" y="351693"/>
                                  <a:ext cx="412750" cy="254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3CCB557" w14:textId="1BFD14DA" w:rsidR="003D3D29" w:rsidRPr="0003223F" w:rsidRDefault="003D3D29" w:rsidP="003D3D29">
                                    <w:pPr>
                                      <w:spacing w:before="0"/>
                                      <w:rPr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03223F">
                                      <w:rPr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PD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7915197" name="Straight Arrow Connector 41"/>
                              <wps:cNvCnPr/>
                              <wps:spPr>
                                <a:xfrm>
                                  <a:off x="202809" y="0"/>
                                  <a:ext cx="0" cy="36576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CEDCABB" id="Group 77" o:spid="_x0000_s1036" style="position:absolute;margin-left:5.75pt;margin-top:6.85pt;width:666.9pt;height:408.6pt;z-index:251689984" coordsize="84694,518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">
                <v:shape id="Text Box 15" o:spid="_x0000_s1037" type="#_x0000_t202" style="position:absolute;left:703;top:47830;width:82583;height:4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" fillcolor="white [3201]" strokeweight=".5pt">
                  <v:textbox>
                    <w:txbxContent>
                      <w:p w14:paraId="04D40F26" w14:textId="1282B8C1" w:rsidR="00DB5F34" w:rsidRPr="00DB5F34" w:rsidRDefault="00DB5F34" w:rsidP="00DB5F34">
                        <w:pPr>
                          <w:spacing w:before="6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Package Diagram </w:t>
                        </w:r>
                        <w:r w:rsidR="003C79B4">
                          <w:rPr>
                            <w:sz w:val="20"/>
                            <w:szCs w:val="20"/>
                          </w:rPr>
                          <w:t>3</w:t>
                        </w:r>
                        <w:r>
                          <w:rPr>
                            <w:sz w:val="20"/>
                            <w:szCs w:val="20"/>
                          </w:rPr>
                          <w:t>.  Mission Stakeholders</w:t>
                        </w:r>
                      </w:p>
                    </w:txbxContent>
                  </v:textbox>
                </v:shape>
                <v:group id="Group 76" o:spid="_x0000_s1038" style="position:absolute;width:84694;height:47250" coordsize="84694,4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">
                  <v:group id="Group 74" o:spid="_x0000_s1039" style="position:absolute;width:84694;height:47250" coordsize="84694,4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">
                    <v:shape id="Picture 1" o:spid="_x0000_s1040" type="#_x0000_t75" style="position:absolute;left:703;width:83991;height:47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">
                      <v:imagedata r:id="rId20" o:title=""/>
                    </v:shape>
                    <v:shape id="Straight Arrow Connector 17" o:spid="_x0000_s1041" type="#_x0000_t32" style="position:absolute;top:20316;width:4533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" strokecolor="blue" strokeweight="1pt">
                      <v:stroke endarrow="block"/>
                    </v:shape>
                  </v:group>
                  <v:group id="Group 75" o:spid="_x0000_s1042" style="position:absolute;left:40725;top:37138;width:21009;height:6127" coordsize="21008,6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">
                    <v:group id="Group 71" o:spid="_x0000_s1043" style="position:absolute;top:773;width:4127;height:5354" coordsize="4127,5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">
                      <v:shape id="Text Box 40" o:spid="_x0000_s1044" type="#_x0000_t202" style="position:absolute;top:2813;width:4127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" fillcolor="white [3201]" strokeweight=".5pt">
                        <v:textbox>
                          <w:txbxContent>
                            <w:p w14:paraId="4D1F98A6" w14:textId="3E1FF31A" w:rsidR="003D3D29" w:rsidRPr="0003223F" w:rsidRDefault="003D3D29" w:rsidP="003D3D29">
                              <w:pPr>
                                <w:spacing w:before="0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03223F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PD5</w:t>
                              </w:r>
                            </w:p>
                          </w:txbxContent>
                        </v:textbox>
                      </v:shape>
                      <v:shape id="Straight Arrow Connector 41" o:spid="_x0000_s1045" type="#_x0000_t32" style="position:absolute;left:2028;width:0;height:27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" strokecolor="black [3040]">
                        <v:stroke endarrow="block"/>
                      </v:shape>
                    </v:group>
                    <v:group id="Group 73" o:spid="_x0000_s1046" style="position:absolute;left:16881;width:4127;height:6056" coordsize="4127,6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">
                      <v:shape id="Text Box 40" o:spid="_x0000_s1047" type="#_x0000_t202" style="position:absolute;top:3516;width:4127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" fillcolor="window" strokeweight=".5pt">
                        <v:textbox>
                          <w:txbxContent>
                            <w:p w14:paraId="23CCB557" w14:textId="1BFD14DA" w:rsidR="003D3D29" w:rsidRPr="0003223F" w:rsidRDefault="003D3D29" w:rsidP="003D3D29">
                              <w:pPr>
                                <w:spacing w:before="0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03223F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PD4</w:t>
                              </w:r>
                            </w:p>
                          </w:txbxContent>
                        </v:textbox>
                      </v:shape>
                      <v:shape id="Straight Arrow Connector 41" o:spid="_x0000_s1048" type="#_x0000_t32" style="position:absolute;left:2028;width:0;height:36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">
                        <v:stroke endarrow="block"/>
                      </v:shape>
                    </v:group>
                  </v:group>
                </v:group>
                <w10:wrap type="topAndBottom"/>
              </v:group>
            </w:pict>
          </mc:Fallback>
        </mc:AlternateContent>
      </w:r>
      <w:r w:rsidR="00BF51D2">
        <w:t>xx</w:t>
      </w:r>
      <w:r w:rsidR="00BF51D2">
        <w:br w:type="page"/>
      </w:r>
    </w:p>
    <w:p w14:paraId="08C06453" w14:textId="6A101CC2" w:rsidR="00BC77CA" w:rsidRDefault="002C0D21" w:rsidP="00BC77CA">
      <w:pPr>
        <w:pStyle w:val="Level0"/>
        <w:spacing w:before="24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5040" behindDoc="0" locked="0" layoutInCell="1" allowOverlap="1" wp14:anchorId="072C31DF" wp14:editId="19DA6627">
                <wp:simplePos x="0" y="0"/>
                <wp:positionH relativeFrom="column">
                  <wp:posOffset>37465</wp:posOffset>
                </wp:positionH>
                <wp:positionV relativeFrom="paragraph">
                  <wp:posOffset>184785</wp:posOffset>
                </wp:positionV>
                <wp:extent cx="8583295" cy="5761355"/>
                <wp:effectExtent l="0" t="0" r="27305" b="10795"/>
                <wp:wrapTopAndBottom/>
                <wp:docPr id="1515117797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83295" cy="5761355"/>
                          <a:chOff x="0" y="0"/>
                          <a:chExt cx="8583516" cy="5761501"/>
                        </a:xfrm>
                      </wpg:grpSpPr>
                      <wpg:grpSp>
                        <wpg:cNvPr id="610772107" name="Group 79"/>
                        <wpg:cNvGrpSpPr/>
                        <wpg:grpSpPr>
                          <a:xfrm>
                            <a:off x="0" y="0"/>
                            <a:ext cx="8583295" cy="4725035"/>
                            <a:chOff x="0" y="0"/>
                            <a:chExt cx="8583295" cy="4725035"/>
                          </a:xfrm>
                        </wpg:grpSpPr>
                        <pic:pic xmlns:pic="http://schemas.openxmlformats.org/drawingml/2006/picture">
                          <pic:nvPicPr>
                            <pic:cNvPr id="1800635657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2880" y="0"/>
                              <a:ext cx="8400415" cy="472503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87640054" name="Straight Arrow Connector 20"/>
                          <wps:cNvCnPr/>
                          <wps:spPr>
                            <a:xfrm>
                              <a:off x="0" y="2045677"/>
                              <a:ext cx="56705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40995069" name="Group 78"/>
                        <wpg:cNvGrpSpPr/>
                        <wpg:grpSpPr>
                          <a:xfrm>
                            <a:off x="182880" y="4832252"/>
                            <a:ext cx="8400636" cy="929249"/>
                            <a:chOff x="0" y="0"/>
                            <a:chExt cx="8400636" cy="929249"/>
                          </a:xfrm>
                        </wpg:grpSpPr>
                        <wps:wsp>
                          <wps:cNvPr id="1852790909" name="Text Box 22"/>
                          <wps:cNvSpPr txBox="1"/>
                          <wps:spPr>
                            <a:xfrm>
                              <a:off x="0" y="0"/>
                              <a:ext cx="8400636" cy="38816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47401EC" w14:textId="4A5BCD2C" w:rsidR="007655CB" w:rsidRPr="007655CB" w:rsidRDefault="007655CB" w:rsidP="007655CB">
                                <w:pPr>
                                  <w:spacing w:before="60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Package Diagram 4.  Mission Stakeholders and Requirements - Popul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0124211" name="Text Box 44"/>
                          <wps:cNvSpPr txBox="1"/>
                          <wps:spPr>
                            <a:xfrm>
                              <a:off x="6625883" y="675249"/>
                              <a:ext cx="412750" cy="2540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31D1C99" w14:textId="77777777" w:rsidR="00786599" w:rsidRPr="0003223F" w:rsidRDefault="00786599" w:rsidP="00786599">
                                <w:pPr>
                                  <w:spacing w:before="0"/>
                                  <w:rPr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03223F">
                                  <w:rPr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PD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904414" name="Straight Arrow Connector 53"/>
                          <wps:cNvCnPr/>
                          <wps:spPr>
                            <a:xfrm>
                              <a:off x="6835726" y="400929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72C31DF" id="Group 80" o:spid="_x0000_s1049" style="position:absolute;margin-left:2.95pt;margin-top:14.55pt;width:675.85pt;height:453.65pt;z-index:251735040" coordsize="85835,57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">
                <v:group id="Group 79" o:spid="_x0000_s1050" style="position:absolute;width:85832;height:47250" coordsize="85832,4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">
                  <v:shape id="Picture 1" o:spid="_x0000_s1051" type="#_x0000_t75" style="position:absolute;left:1828;width:84004;height:47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">
                    <v:imagedata r:id="rId22" o:title=""/>
                  </v:shape>
                  <v:shape id="Straight Arrow Connector 20" o:spid="_x0000_s1052" type="#_x0000_t32" style="position:absolute;top:20456;width:56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" strokecolor="blue" strokeweight="1pt">
                    <v:stroke endarrow="block"/>
                  </v:shape>
                </v:group>
                <v:group id="Group 78" o:spid="_x0000_s1053" style="position:absolute;left:1828;top:48322;width:84007;height:9293" coordsize="84006,9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">
                  <v:shape id="Text Box 22" o:spid="_x0000_s1054" type="#_x0000_t202" style="position:absolute;width:84006;height:38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" fillcolor="white [3201]" strokeweight=".5pt">
                    <v:textbox>
                      <w:txbxContent>
                        <w:p w14:paraId="047401EC" w14:textId="4A5BCD2C" w:rsidR="007655CB" w:rsidRPr="007655CB" w:rsidRDefault="007655CB" w:rsidP="007655CB">
                          <w:pPr>
                            <w:spacing w:before="6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Package Diagram 4.  Mission Stakeholders and Requirements - Population</w:t>
                          </w:r>
                        </w:p>
                      </w:txbxContent>
                    </v:textbox>
                  </v:shape>
                  <v:shape id="Text Box 44" o:spid="_x0000_s1055" type="#_x0000_t202" style="position:absolute;left:66258;top:6752;width:412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" fillcolor="window" strokeweight=".5pt">
                    <v:textbox>
                      <w:txbxContent>
                        <w:p w14:paraId="231D1C99" w14:textId="77777777" w:rsidR="00786599" w:rsidRPr="0003223F" w:rsidRDefault="00786599" w:rsidP="00786599">
                          <w:pPr>
                            <w:spacing w:before="0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03223F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PD3</w:t>
                          </w:r>
                        </w:p>
                      </w:txbxContent>
                    </v:textbox>
                  </v:shape>
                  <v:shape id="Straight Arrow Connector 53" o:spid="_x0000_s1056" type="#_x0000_t32" style="position:absolute;left:68357;top:4009;width:0;height:27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" strokecolor="black [3040]">
                    <v:stroke endarrow="block"/>
                  </v:shape>
                </v:group>
                <w10:wrap type="topAndBottom"/>
              </v:group>
            </w:pict>
          </mc:Fallback>
        </mc:AlternateContent>
      </w:r>
      <w:r w:rsidR="00BC77CA">
        <w:t>xx</w:t>
      </w:r>
      <w:r w:rsidR="00BC77CA">
        <w:br w:type="page"/>
      </w:r>
    </w:p>
    <w:p w14:paraId="559C813B" w14:textId="43277F84" w:rsidR="008C7AC7" w:rsidRDefault="008B7E69" w:rsidP="0003223F">
      <w:pPr>
        <w:pStyle w:val="Level0"/>
        <w:spacing w:before="24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5D53D593" wp14:editId="5FB41019">
                <wp:simplePos x="0" y="0"/>
                <wp:positionH relativeFrom="column">
                  <wp:posOffset>-39370</wp:posOffset>
                </wp:positionH>
                <wp:positionV relativeFrom="paragraph">
                  <wp:posOffset>16217</wp:posOffset>
                </wp:positionV>
                <wp:extent cx="8534058" cy="5878244"/>
                <wp:effectExtent l="0" t="0" r="635" b="27305"/>
                <wp:wrapTopAndBottom/>
                <wp:docPr id="1584451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34058" cy="5878244"/>
                          <a:chOff x="0" y="0"/>
                          <a:chExt cx="8534058" cy="5878244"/>
                        </a:xfrm>
                      </wpg:grpSpPr>
                      <wpg:grpSp>
                        <wpg:cNvPr id="1623724377" name="Group 81"/>
                        <wpg:cNvGrpSpPr/>
                        <wpg:grpSpPr>
                          <a:xfrm>
                            <a:off x="0" y="0"/>
                            <a:ext cx="8534058" cy="4763770"/>
                            <a:chOff x="0" y="0"/>
                            <a:chExt cx="8534058" cy="4763770"/>
                          </a:xfrm>
                        </wpg:grpSpPr>
                        <pic:pic xmlns:pic="http://schemas.openxmlformats.org/drawingml/2006/picture">
                          <pic:nvPicPr>
                            <pic:cNvPr id="1478533893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3643" y="0"/>
                              <a:ext cx="8400415" cy="476377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74211973" name="Straight Arrow Connector 28"/>
                          <wps:cNvCnPr/>
                          <wps:spPr>
                            <a:xfrm>
                              <a:off x="0" y="2882705"/>
                              <a:ext cx="568527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13784908" name="Group 57"/>
                        <wpg:cNvGrpSpPr/>
                        <wpg:grpSpPr>
                          <a:xfrm>
                            <a:off x="84406" y="4944794"/>
                            <a:ext cx="8369092" cy="933450"/>
                            <a:chOff x="0" y="0"/>
                            <a:chExt cx="8369300" cy="933450"/>
                          </a:xfrm>
                        </wpg:grpSpPr>
                        <wps:wsp>
                          <wps:cNvPr id="879285563" name="Text Box 22"/>
                          <wps:cNvSpPr txBox="1"/>
                          <wps:spPr>
                            <a:xfrm>
                              <a:off x="0" y="0"/>
                              <a:ext cx="8369300" cy="4254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B6CE8C2" w14:textId="4EE74B55" w:rsidR="007326A1" w:rsidRPr="007326A1" w:rsidRDefault="00097B41" w:rsidP="007326A1">
                                <w:pPr>
                                  <w:spacing w:before="60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Package Diagram </w:t>
                                </w:r>
                                <w:r w:rsidR="003C79B4">
                                  <w:rPr>
                                    <w:sz w:val="20"/>
                                    <w:szCs w:val="20"/>
                                  </w:rPr>
                                  <w:t>5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.  Mission Stakeholders - Requirements, Technical Measures, Use Cases - Illust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176118505" name="Group 51"/>
                          <wpg:cNvGrpSpPr/>
                          <wpg:grpSpPr>
                            <a:xfrm>
                              <a:off x="6140450" y="425450"/>
                              <a:ext cx="425450" cy="508000"/>
                              <a:chOff x="0" y="0"/>
                              <a:chExt cx="425450" cy="508000"/>
                            </a:xfrm>
                          </wpg:grpSpPr>
                          <wps:wsp>
                            <wps:cNvPr id="701478945" name="Text Box 49"/>
                            <wps:cNvSpPr txBox="1"/>
                            <wps:spPr>
                              <a:xfrm>
                                <a:off x="0" y="260350"/>
                                <a:ext cx="425450" cy="247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0C62DC" w14:textId="33713BE0" w:rsidR="00574FE7" w:rsidRPr="00574FE7" w:rsidRDefault="00574FE7" w:rsidP="00574FE7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574FE7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D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59702497" name="Straight Arrow Connector 50"/>
                            <wps:cNvCnPr/>
                            <wps:spPr>
                              <a:xfrm>
                                <a:off x="177800" y="0"/>
                                <a:ext cx="0" cy="2743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53D593" id="Group 82" o:spid="_x0000_s1057" style="position:absolute;margin-left:-3.1pt;margin-top:1.3pt;width:671.95pt;height:462.85pt;z-index:251717632" coordsize="85340,587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">
                <v:group id="Group 81" o:spid="_x0000_s1058" style="position:absolute;width:85340;height:47637" coordsize="85340,4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">
                  <v:shape id="Picture 1" o:spid="_x0000_s1059" type="#_x0000_t75" style="position:absolute;left:1336;width:84004;height:47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">
                    <v:imagedata r:id="rId24" o:title=""/>
                  </v:shape>
                  <v:shape id="Straight Arrow Connector 28" o:spid="_x0000_s1060" type="#_x0000_t32" style="position:absolute;top:28827;width:568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" strokecolor="blue" strokeweight="1pt">
                    <v:stroke endarrow="block"/>
                  </v:shape>
                </v:group>
                <v:group id="Group 57" o:spid="_x0000_s1061" style="position:absolute;left:844;top:49447;width:83690;height:9335" coordsize="83693,9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">
                  <v:shape id="Text Box 22" o:spid="_x0000_s1062" type="#_x0000_t202" style="position:absolute;width:83693;height:4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" fillcolor="white [3201]" strokeweight=".5pt">
                    <v:textbox>
                      <w:txbxContent>
                        <w:p w14:paraId="6B6CE8C2" w14:textId="4EE74B55" w:rsidR="007326A1" w:rsidRPr="007326A1" w:rsidRDefault="00097B41" w:rsidP="007326A1">
                          <w:pPr>
                            <w:spacing w:before="6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Package Diagram </w:t>
                          </w:r>
                          <w:r w:rsidR="003C79B4">
                            <w:rPr>
                              <w:sz w:val="20"/>
                              <w:szCs w:val="20"/>
                            </w:rPr>
                            <w:t>5</w:t>
                          </w:r>
                          <w:r>
                            <w:rPr>
                              <w:sz w:val="20"/>
                              <w:szCs w:val="20"/>
                            </w:rPr>
                            <w:t>.  Mission Stakeholders - Requirements, Technical Measures, Use Cases - Illustration</w:t>
                          </w:r>
                        </w:p>
                      </w:txbxContent>
                    </v:textbox>
                  </v:shape>
                  <v:group id="Group 51" o:spid="_x0000_s1063" style="position:absolute;left:61404;top:4254;width:4255;height:5080" coordsize="425450,508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">
                    <v:shape id="Text Box 49" o:spid="_x0000_s1064" type="#_x0000_t202" style="position:absolute;top:260350;width:425450;height:247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" fillcolor="white [3201]" strokeweight=".5pt">
                      <v:textbox>
                        <w:txbxContent>
                          <w:p w14:paraId="2D0C62DC" w14:textId="33713BE0" w:rsidR="00574FE7" w:rsidRPr="00574FE7" w:rsidRDefault="00574FE7" w:rsidP="00574FE7">
                            <w:pPr>
                              <w:spacing w:before="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74FE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PD3</w:t>
                            </w:r>
                          </w:p>
                        </w:txbxContent>
                      </v:textbox>
                    </v:shape>
                    <v:shape id="Straight Arrow Connector 50" o:spid="_x0000_s1065" type="#_x0000_t32" style="position:absolute;left:177800;width:0;height:274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" strokecolor="black [3040]">
                      <v:stroke endarrow="block"/>
                    </v:shape>
                  </v:group>
                </v:group>
                <w10:wrap type="topAndBottom"/>
              </v:group>
            </w:pict>
          </mc:Fallback>
        </mc:AlternateContent>
      </w:r>
      <w:r w:rsidR="008C7AC7">
        <w:t>xx</w:t>
      </w:r>
      <w:r w:rsidR="008C7AC7">
        <w:br w:type="page"/>
      </w:r>
    </w:p>
    <w:p w14:paraId="07DA9572" w14:textId="03C05B1A" w:rsidR="00C96255" w:rsidRDefault="00763587" w:rsidP="00040AD0">
      <w:pPr>
        <w:pStyle w:val="Level0"/>
        <w:spacing w:before="24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527168" behindDoc="0" locked="0" layoutInCell="1" allowOverlap="1" wp14:anchorId="0573A740" wp14:editId="4C2CE94E">
                <wp:simplePos x="0" y="0"/>
                <wp:positionH relativeFrom="column">
                  <wp:posOffset>-180242</wp:posOffset>
                </wp:positionH>
                <wp:positionV relativeFrom="paragraph">
                  <wp:posOffset>37807</wp:posOffset>
                </wp:positionV>
                <wp:extent cx="8576896" cy="5244400"/>
                <wp:effectExtent l="0" t="0" r="15240" b="13970"/>
                <wp:wrapTopAndBottom/>
                <wp:docPr id="23285330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76896" cy="5244400"/>
                          <a:chOff x="0" y="0"/>
                          <a:chExt cx="8576896" cy="5244400"/>
                        </a:xfrm>
                      </wpg:grpSpPr>
                      <wpg:grpSp>
                        <wpg:cNvPr id="1926398265" name="Group 83"/>
                        <wpg:cNvGrpSpPr/>
                        <wpg:grpSpPr>
                          <a:xfrm>
                            <a:off x="0" y="0"/>
                            <a:ext cx="8576896" cy="4725670"/>
                            <a:chOff x="0" y="0"/>
                            <a:chExt cx="8576896" cy="4725670"/>
                          </a:xfrm>
                        </wpg:grpSpPr>
                        <pic:pic xmlns:pic="http://schemas.openxmlformats.org/drawingml/2006/picture">
                          <pic:nvPicPr>
                            <pic:cNvPr id="590319393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5846" y="0"/>
                              <a:ext cx="8401050" cy="472567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5457671" name="Straight Arrow Connector 24"/>
                          <wps:cNvCnPr/>
                          <wps:spPr>
                            <a:xfrm>
                              <a:off x="0" y="2059745"/>
                              <a:ext cx="548640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71496785" name="Text Box 26"/>
                        <wps:cNvSpPr txBox="1"/>
                        <wps:spPr>
                          <a:xfrm>
                            <a:off x="63304" y="4839286"/>
                            <a:ext cx="8510728" cy="40511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25C0421" w14:textId="585AF5F6" w:rsidR="00BF035A" w:rsidRPr="006A61EC" w:rsidRDefault="00097B41" w:rsidP="00097B41">
                              <w:pPr>
                                <w:tabs>
                                  <w:tab w:val="left" w:pos="3870"/>
                                </w:tabs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ackage Diagram </w:t>
                              </w:r>
                              <w:r w:rsidR="003C79B4"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  <w:r w:rsidR="003F679C">
                                <w:rPr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 Technical Measures - Specifications and Requirements </w:t>
                              </w:r>
                              <w:r w:rsidR="005050F7">
                                <w:rPr>
                                  <w:sz w:val="20"/>
                                  <w:szCs w:val="20"/>
                                </w:rPr>
                                <w:t>-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Popu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73A740" id="Group 84" o:spid="_x0000_s1066" style="position:absolute;margin-left:-14.2pt;margin-top:3pt;width:675.35pt;height:412.95pt;z-index:251527168" coordsize="85768,524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">
                <v:group id="Group 83" o:spid="_x0000_s1067" style="position:absolute;width:85768;height:47256" coordsize="85768,47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">
                  <v:shape id="Picture 1" o:spid="_x0000_s1068" type="#_x0000_t75" style="position:absolute;left:1758;width:84010;height:47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">
                    <v:imagedata r:id="rId26" o:title=""/>
                  </v:shape>
                  <v:shape id="Straight Arrow Connector 24" o:spid="_x0000_s1069" type="#_x0000_t32" style="position:absolute;top:20597;width:54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" strokecolor="blue" strokeweight="1pt">
                    <v:stroke endarrow="block"/>
                  </v:shape>
                </v:group>
                <v:shape id="Text Box 26" o:spid="_x0000_s1070" type="#_x0000_t202" style="position:absolute;left:633;top:48392;width:85107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" fillcolor="white [3201]" strokeweight=".5pt">
                  <v:textbox>
                    <w:txbxContent>
                      <w:p w14:paraId="625C0421" w14:textId="585AF5F6" w:rsidR="00BF035A" w:rsidRPr="006A61EC" w:rsidRDefault="00097B41" w:rsidP="00097B41">
                        <w:pPr>
                          <w:tabs>
                            <w:tab w:val="left" w:pos="3870"/>
                          </w:tabs>
                          <w:spacing w:before="6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Package Diagram </w:t>
                        </w:r>
                        <w:r w:rsidR="003C79B4">
                          <w:rPr>
                            <w:sz w:val="20"/>
                            <w:szCs w:val="20"/>
                          </w:rPr>
                          <w:t>6</w:t>
                        </w:r>
                        <w:r w:rsidR="003F679C">
                          <w:rPr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 Technical Measures - Specifications and Requirements </w:t>
                        </w:r>
                        <w:r w:rsidR="005050F7">
                          <w:rPr>
                            <w:sz w:val="20"/>
                            <w:szCs w:val="20"/>
                          </w:rPr>
                          <w:t>-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Population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42F57">
        <w:t>xx</w:t>
      </w:r>
      <w:r w:rsidR="00C96255">
        <w:br w:type="page"/>
      </w:r>
    </w:p>
    <w:p w14:paraId="4180B54C" w14:textId="4A2928A0" w:rsidR="005B4C0E" w:rsidRDefault="00E4460F" w:rsidP="009062F5">
      <w:pPr>
        <w:pStyle w:val="Level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26496" behindDoc="0" locked="0" layoutInCell="1" allowOverlap="1" wp14:anchorId="280851C7" wp14:editId="52023FFE">
                <wp:simplePos x="0" y="0"/>
                <wp:positionH relativeFrom="margin">
                  <wp:align>left</wp:align>
                </wp:positionH>
                <wp:positionV relativeFrom="paragraph">
                  <wp:posOffset>2638</wp:posOffset>
                </wp:positionV>
                <wp:extent cx="8276590" cy="5240459"/>
                <wp:effectExtent l="0" t="0" r="10160" b="17780"/>
                <wp:wrapTopAndBottom/>
                <wp:docPr id="58559974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76590" cy="5240459"/>
                          <a:chOff x="0" y="0"/>
                          <a:chExt cx="8276590" cy="5240459"/>
                        </a:xfrm>
                      </wpg:grpSpPr>
                      <wps:wsp>
                        <wps:cNvPr id="296538222" name="Text Box 30"/>
                        <wps:cNvSpPr txBox="1"/>
                        <wps:spPr>
                          <a:xfrm>
                            <a:off x="0" y="4818184"/>
                            <a:ext cx="8276590" cy="422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A421651" w14:textId="335D9A6D" w:rsidR="002B7223" w:rsidRPr="002B7223" w:rsidRDefault="00097B41" w:rsidP="002B7223">
                              <w:pPr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ackage Diagram </w:t>
                              </w:r>
                              <w:r w:rsidR="003C79B4">
                                <w:rPr>
                                  <w:sz w:val="20"/>
                                  <w:szCs w:val="20"/>
                                </w:rPr>
                                <w:t>7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.  </w:t>
                              </w:r>
                              <w:r w:rsidR="00C92362">
                                <w:rPr>
                                  <w:sz w:val="20"/>
                                  <w:szCs w:val="20"/>
                                </w:rPr>
                                <w:t>Behaviors - Use Cases - Activities - Popu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077693324" name="Group 86"/>
                        <wpg:cNvGrpSpPr/>
                        <wpg:grpSpPr>
                          <a:xfrm>
                            <a:off x="35169" y="0"/>
                            <a:ext cx="8213090" cy="4725670"/>
                            <a:chOff x="0" y="0"/>
                            <a:chExt cx="8213432" cy="4725670"/>
                          </a:xfrm>
                        </wpg:grpSpPr>
                        <pic:pic xmlns:pic="http://schemas.openxmlformats.org/drawingml/2006/picture">
                          <pic:nvPicPr>
                            <pic:cNvPr id="51370644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0677" y="0"/>
                              <a:ext cx="8072755" cy="472567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946900751" name="Straight Arrow Connector 28"/>
                          <wps:cNvCnPr/>
                          <wps:spPr>
                            <a:xfrm flipV="1">
                              <a:off x="0" y="1701019"/>
                              <a:ext cx="44767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80851C7" id="Group 87" o:spid="_x0000_s1071" style="position:absolute;margin-left:0;margin-top:.2pt;width:651.7pt;height:412.65pt;z-index:251626496;mso-position-horizontal:left;mso-position-horizontal-relative:margin" coordsize="82765,52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">
                <v:shape id="Text Box 30" o:spid="_x0000_s1072" type="#_x0000_t202" style="position:absolute;top:48181;width:82765;height:4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" fillcolor="white [3201]" strokeweight=".5pt">
                  <v:textbox>
                    <w:txbxContent>
                      <w:p w14:paraId="7A421651" w14:textId="335D9A6D" w:rsidR="002B7223" w:rsidRPr="002B7223" w:rsidRDefault="00097B41" w:rsidP="002B7223">
                        <w:pPr>
                          <w:spacing w:before="6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Package Diagram </w:t>
                        </w:r>
                        <w:r w:rsidR="003C79B4">
                          <w:rPr>
                            <w:sz w:val="20"/>
                            <w:szCs w:val="20"/>
                          </w:rPr>
                          <w:t>7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.  </w:t>
                        </w:r>
                        <w:r w:rsidR="00C92362">
                          <w:rPr>
                            <w:sz w:val="20"/>
                            <w:szCs w:val="20"/>
                          </w:rPr>
                          <w:t>Behaviors - Use Cases - Activities - Population</w:t>
                        </w:r>
                      </w:p>
                    </w:txbxContent>
                  </v:textbox>
                </v:shape>
                <v:group id="Group 86" o:spid="_x0000_s1073" style="position:absolute;left:351;width:82131;height:47256" coordsize="82134,47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">
                  <v:shape id="Picture 1" o:spid="_x0000_s1074" type="#_x0000_t75" style="position:absolute;left:1406;width:80728;height:47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">
                    <v:imagedata r:id="rId28" o:title=""/>
                  </v:shape>
                  <v:shape id="Straight Arrow Connector 28" o:spid="_x0000_s1075" type="#_x0000_t32" style="position:absolute;top:17010;width:4476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" strokecolor="blue" strokeweight="1pt">
                    <v:stroke endarrow="block"/>
                  </v:shape>
                </v:group>
                <w10:wrap type="topAndBottom" anchorx="margin"/>
              </v:group>
            </w:pict>
          </mc:Fallback>
        </mc:AlternateContent>
      </w:r>
      <w:r w:rsidR="009860FE">
        <w:rPr>
          <w:noProof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494A9D80" wp14:editId="69147CBD">
                <wp:simplePos x="0" y="0"/>
                <wp:positionH relativeFrom="column">
                  <wp:posOffset>224305</wp:posOffset>
                </wp:positionH>
                <wp:positionV relativeFrom="paragraph">
                  <wp:posOffset>1543380</wp:posOffset>
                </wp:positionV>
                <wp:extent cx="0" cy="0"/>
                <wp:effectExtent l="0" t="0" r="0" b="0"/>
                <wp:wrapNone/>
                <wp:docPr id="195320576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4CAB1E" id="Straight Connector 34" o:spid="_x0000_s1026" style="position:absolute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.65pt,121.55pt" to="17.65pt,1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" strokecolor="#4579b8 [3044]"/>
            </w:pict>
          </mc:Fallback>
        </mc:AlternateContent>
      </w:r>
      <w:r w:rsidR="00252D42">
        <w:t>xx</w:t>
      </w:r>
      <w:r w:rsidR="005B4C0E">
        <w:br w:type="page"/>
      </w:r>
    </w:p>
    <w:p w14:paraId="1B16EC7E" w14:textId="360CF079" w:rsidR="008F1D08" w:rsidRDefault="00E4460F" w:rsidP="002A2976">
      <w:pPr>
        <w:tabs>
          <w:tab w:val="left" w:pos="990"/>
        </w:tabs>
        <w:spacing w:befor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2972340A" wp14:editId="3B5DCB3D">
                <wp:simplePos x="0" y="0"/>
                <wp:positionH relativeFrom="column">
                  <wp:posOffset>171596</wp:posOffset>
                </wp:positionH>
                <wp:positionV relativeFrom="paragraph">
                  <wp:posOffset>342</wp:posOffset>
                </wp:positionV>
                <wp:extent cx="8609603" cy="5192954"/>
                <wp:effectExtent l="0" t="0" r="20320" b="27305"/>
                <wp:wrapTopAndBottom/>
                <wp:docPr id="1363978723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09603" cy="5192954"/>
                          <a:chOff x="0" y="0"/>
                          <a:chExt cx="8609603" cy="5192954"/>
                        </a:xfrm>
                      </wpg:grpSpPr>
                      <wps:wsp>
                        <wps:cNvPr id="217462424" name="Text Box 34"/>
                        <wps:cNvSpPr txBox="1"/>
                        <wps:spPr>
                          <a:xfrm>
                            <a:off x="21102" y="4839286"/>
                            <a:ext cx="8588501" cy="35366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B5D8DFD" w14:textId="1CB6D052" w:rsidR="008F1D08" w:rsidRPr="008F1D08" w:rsidRDefault="002D5FA2" w:rsidP="008F1D08">
                              <w:pPr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ackage Diagram </w:t>
                              </w:r>
                              <w:r w:rsidR="003C79B4">
                                <w:rPr>
                                  <w:sz w:val="20"/>
                                  <w:szCs w:val="20"/>
                                </w:rPr>
                                <w:t>8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  Requirements Hierarchy - Popu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31469024" name="Group 88"/>
                        <wpg:cNvGrpSpPr/>
                        <wpg:grpSpPr>
                          <a:xfrm>
                            <a:off x="0" y="0"/>
                            <a:ext cx="8533130" cy="4725035"/>
                            <a:chOff x="0" y="0"/>
                            <a:chExt cx="8533423" cy="4725035"/>
                          </a:xfrm>
                        </wpg:grpSpPr>
                        <pic:pic xmlns:pic="http://schemas.openxmlformats.org/drawingml/2006/picture">
                          <pic:nvPicPr>
                            <pic:cNvPr id="187536524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3643" y="0"/>
                              <a:ext cx="8399780" cy="472503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00012699" name="Straight Arrow Connector 32"/>
                          <wps:cNvCnPr/>
                          <wps:spPr>
                            <a:xfrm>
                              <a:off x="0" y="2038643"/>
                              <a:ext cx="457164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972340A" id="Group 89" o:spid="_x0000_s1076" style="position:absolute;margin-left:13.5pt;margin-top:.05pt;width:677.9pt;height:408.9pt;z-index:251646976" coordsize="86096,519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">
                <v:shape id="Text Box 34" o:spid="_x0000_s1077" type="#_x0000_t202" style="position:absolute;left:211;top:48392;width:85885;height:3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" fillcolor="white [3201]" strokeweight=".5pt">
                  <v:textbox>
                    <w:txbxContent>
                      <w:p w14:paraId="7B5D8DFD" w14:textId="1CB6D052" w:rsidR="008F1D08" w:rsidRPr="008F1D08" w:rsidRDefault="002D5FA2" w:rsidP="008F1D08">
                        <w:pPr>
                          <w:spacing w:before="6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Package Diagram </w:t>
                        </w:r>
                        <w:r w:rsidR="003C79B4">
                          <w:rPr>
                            <w:sz w:val="20"/>
                            <w:szCs w:val="20"/>
                          </w:rPr>
                          <w:t>8</w:t>
                        </w:r>
                        <w:r>
                          <w:rPr>
                            <w:sz w:val="20"/>
                            <w:szCs w:val="20"/>
                          </w:rPr>
                          <w:t>.  Requirements Hierarchy - Population</w:t>
                        </w:r>
                      </w:p>
                    </w:txbxContent>
                  </v:textbox>
                </v:shape>
                <v:group id="Group 88" o:spid="_x0000_s1078" style="position:absolute;width:85331;height:47250" coordsize="85334,4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">
                  <v:shape id="Picture 1" o:spid="_x0000_s1079" type="#_x0000_t75" style="position:absolute;left:1336;width:83998;height:47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">
                    <v:imagedata r:id="rId30" o:title=""/>
                  </v:shape>
                  <v:shape id="Straight Arrow Connector 32" o:spid="_x0000_s1080" type="#_x0000_t32" style="position:absolute;top:20386;width:457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" strokecolor="blue" strokeweight="1pt">
                    <v:stroke endarrow="block"/>
                  </v:shape>
                </v:group>
                <w10:wrap type="topAndBottom"/>
              </v:group>
            </w:pict>
          </mc:Fallback>
        </mc:AlternateContent>
      </w:r>
      <w:r w:rsidR="00C81C61">
        <w:t>xx</w:t>
      </w:r>
      <w:r w:rsidR="008F1D08">
        <w:br w:type="page"/>
      </w:r>
    </w:p>
    <w:p w14:paraId="71E1EEC9" w14:textId="3F578EBD" w:rsidR="003F679C" w:rsidRDefault="00124FE6" w:rsidP="00786916">
      <w:pPr>
        <w:tabs>
          <w:tab w:val="left" w:pos="9990"/>
        </w:tabs>
        <w:spacing w:before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477A0B7" wp14:editId="71B7D8B1">
                <wp:simplePos x="0" y="0"/>
                <wp:positionH relativeFrom="column">
                  <wp:posOffset>-34952</wp:posOffset>
                </wp:positionH>
                <wp:positionV relativeFrom="paragraph">
                  <wp:posOffset>149860</wp:posOffset>
                </wp:positionV>
                <wp:extent cx="8639566" cy="5317878"/>
                <wp:effectExtent l="0" t="0" r="9525" b="16510"/>
                <wp:wrapTopAndBottom/>
                <wp:docPr id="679757740" name="Group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39566" cy="5317878"/>
                          <a:chOff x="0" y="0"/>
                          <a:chExt cx="8639566" cy="5317878"/>
                        </a:xfrm>
                      </wpg:grpSpPr>
                      <wps:wsp>
                        <wps:cNvPr id="1423698934" name="Text Box 38"/>
                        <wps:cNvSpPr txBox="1"/>
                        <wps:spPr>
                          <a:xfrm>
                            <a:off x="0" y="4888524"/>
                            <a:ext cx="8551894" cy="4293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496A7F8" w14:textId="5FF6EBA7" w:rsidR="008F1D08" w:rsidRDefault="00934082"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ackage Diagram </w:t>
                              </w:r>
                              <w:r w:rsidR="003C79B4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  Architecture Hierarch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32897913" name="Group 90"/>
                        <wpg:cNvGrpSpPr/>
                        <wpg:grpSpPr>
                          <a:xfrm>
                            <a:off x="84406" y="0"/>
                            <a:ext cx="8555160" cy="4725035"/>
                            <a:chOff x="0" y="0"/>
                            <a:chExt cx="8555160" cy="4725035"/>
                          </a:xfrm>
                        </wpg:grpSpPr>
                        <pic:pic xmlns:pic="http://schemas.openxmlformats.org/drawingml/2006/picture">
                          <pic:nvPicPr>
                            <pic:cNvPr id="136010385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4745" y="0"/>
                              <a:ext cx="8400415" cy="472503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91212911" name="Straight Arrow Connector 36"/>
                          <wps:cNvCnPr/>
                          <wps:spPr>
                            <a:xfrm>
                              <a:off x="0" y="2179320"/>
                              <a:ext cx="45020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0000FF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477A0B7" id="Group 91" o:spid="_x0000_s1081" style="position:absolute;margin-left:-2.75pt;margin-top:11.8pt;width:680.3pt;height:418.75pt;z-index:251661312" coordsize="86395,531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">
                <v:shape id="Text Box 38" o:spid="_x0000_s1082" type="#_x0000_t202" style="position:absolute;top:48885;width:85518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" fillcolor="white [3201]" strokeweight=".5pt">
                  <v:textbox>
                    <w:txbxContent>
                      <w:p w14:paraId="7496A7F8" w14:textId="5FF6EBA7" w:rsidR="008F1D08" w:rsidRDefault="00934082">
                        <w:r>
                          <w:rPr>
                            <w:sz w:val="20"/>
                            <w:szCs w:val="20"/>
                          </w:rPr>
                          <w:t xml:space="preserve">Package Diagram </w:t>
                        </w:r>
                        <w:r w:rsidR="003C79B4">
                          <w:rPr>
                            <w:sz w:val="20"/>
                            <w:szCs w:val="20"/>
                          </w:rPr>
                          <w:t>9</w:t>
                        </w:r>
                        <w:r>
                          <w:rPr>
                            <w:sz w:val="20"/>
                            <w:szCs w:val="20"/>
                          </w:rPr>
                          <w:t>.  Architecture Hierarchy</w:t>
                        </w:r>
                      </w:p>
                    </w:txbxContent>
                  </v:textbox>
                </v:shape>
                <v:group id="Group 90" o:spid="_x0000_s1083" style="position:absolute;left:844;width:85551;height:47250" coordsize="85551,4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">
                  <v:shape id="Picture 1" o:spid="_x0000_s1084" type="#_x0000_t75" style="position:absolute;left:1547;width:84004;height:47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">
                    <v:imagedata r:id="rId32" o:title=""/>
                  </v:shape>
                  <v:shape id="Straight Arrow Connector 36" o:spid="_x0000_s1085" type="#_x0000_t32" style="position:absolute;top:21793;width:450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" strokecolor="blue" strokeweight="1pt">
                    <v:stroke endarrow="block"/>
                  </v:shape>
                </v:group>
                <w10:wrap type="topAndBottom"/>
              </v:group>
            </w:pict>
          </mc:Fallback>
        </mc:AlternateContent>
      </w:r>
      <w:r w:rsidR="00E91B07">
        <w:t>xx</w:t>
      </w:r>
    </w:p>
    <w:sectPr w:rsidR="003F679C" w:rsidSect="0003223F">
      <w:pgSz w:w="15840" w:h="12240" w:orient="landscape"/>
      <w:pgMar w:top="117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BB485" w14:textId="77777777" w:rsidR="00421759" w:rsidRDefault="00421759" w:rsidP="00E97ECA">
      <w:pPr>
        <w:spacing w:before="0"/>
      </w:pPr>
      <w:r>
        <w:separator/>
      </w:r>
    </w:p>
  </w:endnote>
  <w:endnote w:type="continuationSeparator" w:id="0">
    <w:p w14:paraId="112EEA27" w14:textId="77777777" w:rsidR="00421759" w:rsidRDefault="00421759" w:rsidP="00E97E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5721B" w14:textId="77777777" w:rsidR="00AD7F20" w:rsidRDefault="00AD7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72708" w14:textId="1FD289BD" w:rsidR="00D96434" w:rsidRPr="009930F5" w:rsidRDefault="00D96434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 w:rsidRPr="00960759">
      <w:rPr>
        <w:sz w:val="20"/>
        <w:szCs w:val="20"/>
      </w:rPr>
      <w:t>david.kaslow@gmail.com</w:t>
    </w:r>
    <w:r w:rsidRPr="009930F5">
      <w:rPr>
        <w:sz w:val="20"/>
        <w:szCs w:val="20"/>
      </w:rPr>
      <w:tab/>
    </w:r>
    <w:sdt>
      <w:sdtPr>
        <w:rPr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Content>
        <w:r w:rsidRPr="009930F5">
          <w:rPr>
            <w:sz w:val="20"/>
            <w:szCs w:val="20"/>
          </w:rPr>
          <w:t xml:space="preserve">Page </w:t>
        </w:r>
        <w:r w:rsidR="00690227" w:rsidRPr="009930F5">
          <w:rPr>
            <w:sz w:val="20"/>
            <w:szCs w:val="20"/>
          </w:rPr>
          <w:fldChar w:fldCharType="begin"/>
        </w:r>
        <w:r w:rsidRPr="009930F5">
          <w:rPr>
            <w:sz w:val="20"/>
            <w:szCs w:val="20"/>
          </w:rPr>
          <w:instrText xml:space="preserve"> PAGE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  <w:r w:rsidRPr="009930F5">
          <w:rPr>
            <w:sz w:val="20"/>
            <w:szCs w:val="20"/>
          </w:rPr>
          <w:t xml:space="preserve"> of </w:t>
        </w:r>
        <w:r w:rsidR="00690227" w:rsidRPr="009930F5">
          <w:rPr>
            <w:sz w:val="20"/>
            <w:szCs w:val="20"/>
          </w:rPr>
          <w:fldChar w:fldCharType="begin"/>
        </w:r>
        <w:r w:rsidRPr="009930F5">
          <w:rPr>
            <w:sz w:val="20"/>
            <w:szCs w:val="20"/>
          </w:rPr>
          <w:instrText xml:space="preserve"> NUMPAGES 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AD7F20">
      <w:rPr>
        <w:sz w:val="20"/>
        <w:szCs w:val="20"/>
      </w:rPr>
      <w:t>28</w:t>
    </w:r>
    <w:r w:rsidR="00C34EFF">
      <w:rPr>
        <w:sz w:val="20"/>
        <w:szCs w:val="20"/>
      </w:rPr>
      <w:t xml:space="preserve"> </w:t>
    </w:r>
    <w:r w:rsidR="00DC593F">
      <w:rPr>
        <w:sz w:val="20"/>
        <w:szCs w:val="20"/>
      </w:rPr>
      <w:t>N</w:t>
    </w:r>
    <w:r w:rsidR="00012F42">
      <w:rPr>
        <w:sz w:val="20"/>
        <w:szCs w:val="20"/>
      </w:rPr>
      <w:t>ovember</w:t>
    </w:r>
    <w:r w:rsidR="00C552CD">
      <w:rPr>
        <w:sz w:val="20"/>
        <w:szCs w:val="20"/>
      </w:rPr>
      <w:t xml:space="preserve"> 202</w:t>
    </w:r>
    <w:r w:rsidR="00472A74">
      <w:rPr>
        <w:sz w:val="20"/>
        <w:szCs w:val="20"/>
      </w:rPr>
      <w:t>5</w:t>
    </w:r>
  </w:p>
  <w:p w14:paraId="586BDA91" w14:textId="55E467FF" w:rsidR="006575D8" w:rsidRPr="009930F5" w:rsidRDefault="00960759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C552CD">
      <w:rPr>
        <w:sz w:val="20"/>
        <w:szCs w:val="20"/>
      </w:rPr>
      <w:t>csrm html</w:t>
    </w:r>
    <w:r w:rsidR="00302735">
      <w:rPr>
        <w:sz w:val="20"/>
        <w:szCs w:val="20"/>
      </w:rPr>
      <w:t xml:space="preserve"> navigation</w:t>
    </w:r>
    <w:r w:rsidR="00421518">
      <w:rPr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970DE" w14:textId="77777777" w:rsidR="00AD7F20" w:rsidRDefault="00AD7F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30792" w14:textId="77777777" w:rsidR="00421759" w:rsidRDefault="00421759" w:rsidP="00E97ECA">
      <w:pPr>
        <w:spacing w:before="0"/>
      </w:pPr>
      <w:r>
        <w:separator/>
      </w:r>
    </w:p>
  </w:footnote>
  <w:footnote w:type="continuationSeparator" w:id="0">
    <w:p w14:paraId="2930CF59" w14:textId="77777777" w:rsidR="00421759" w:rsidRDefault="00421759" w:rsidP="00E97ECA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30FAF" w14:textId="77777777" w:rsidR="00AD7F20" w:rsidRDefault="00AD7F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D1CB2" w14:textId="77777777" w:rsidR="00AD7F20" w:rsidRDefault="00AD7F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FA952" w14:textId="77777777" w:rsidR="00AD7F20" w:rsidRDefault="00AD7F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2094758">
    <w:abstractNumId w:val="1"/>
  </w:num>
  <w:num w:numId="2" w16cid:durableId="1258515899">
    <w:abstractNumId w:val="0"/>
  </w:num>
  <w:num w:numId="3" w16cid:durableId="1013605060">
    <w:abstractNumId w:val="5"/>
  </w:num>
  <w:num w:numId="4" w16cid:durableId="71391384">
    <w:abstractNumId w:val="7"/>
  </w:num>
  <w:num w:numId="5" w16cid:durableId="314146011">
    <w:abstractNumId w:val="2"/>
  </w:num>
  <w:num w:numId="6" w16cid:durableId="1479762217">
    <w:abstractNumId w:val="3"/>
  </w:num>
  <w:num w:numId="7" w16cid:durableId="1260672679">
    <w:abstractNumId w:val="6"/>
  </w:num>
  <w:num w:numId="8" w16cid:durableId="15005781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288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10895"/>
    <w:rsid w:val="0001115D"/>
    <w:rsid w:val="00012F42"/>
    <w:rsid w:val="00013559"/>
    <w:rsid w:val="000145B3"/>
    <w:rsid w:val="00022606"/>
    <w:rsid w:val="000233D5"/>
    <w:rsid w:val="00025B37"/>
    <w:rsid w:val="0003096F"/>
    <w:rsid w:val="0003223F"/>
    <w:rsid w:val="0003345D"/>
    <w:rsid w:val="00040AD0"/>
    <w:rsid w:val="00040CE8"/>
    <w:rsid w:val="000430D6"/>
    <w:rsid w:val="00045AA3"/>
    <w:rsid w:val="0005010D"/>
    <w:rsid w:val="00052B94"/>
    <w:rsid w:val="0005489E"/>
    <w:rsid w:val="000569A3"/>
    <w:rsid w:val="00062EC8"/>
    <w:rsid w:val="00063031"/>
    <w:rsid w:val="00064466"/>
    <w:rsid w:val="000644F8"/>
    <w:rsid w:val="000724E2"/>
    <w:rsid w:val="00082129"/>
    <w:rsid w:val="00084560"/>
    <w:rsid w:val="00085596"/>
    <w:rsid w:val="0008685A"/>
    <w:rsid w:val="0009370F"/>
    <w:rsid w:val="00094801"/>
    <w:rsid w:val="0009638E"/>
    <w:rsid w:val="00096A4A"/>
    <w:rsid w:val="00096B9B"/>
    <w:rsid w:val="00097B41"/>
    <w:rsid w:val="000A116C"/>
    <w:rsid w:val="000A35FF"/>
    <w:rsid w:val="000A6197"/>
    <w:rsid w:val="000A7775"/>
    <w:rsid w:val="000B41FC"/>
    <w:rsid w:val="000B4E6C"/>
    <w:rsid w:val="000C0D53"/>
    <w:rsid w:val="000C18E6"/>
    <w:rsid w:val="000C1A67"/>
    <w:rsid w:val="000C67DC"/>
    <w:rsid w:val="000C7156"/>
    <w:rsid w:val="000E3E48"/>
    <w:rsid w:val="000E3F4C"/>
    <w:rsid w:val="000E68DB"/>
    <w:rsid w:val="000F2506"/>
    <w:rsid w:val="000F58EF"/>
    <w:rsid w:val="001029DB"/>
    <w:rsid w:val="00103DB2"/>
    <w:rsid w:val="001066AE"/>
    <w:rsid w:val="00113BFF"/>
    <w:rsid w:val="00121004"/>
    <w:rsid w:val="001235CD"/>
    <w:rsid w:val="00124FE6"/>
    <w:rsid w:val="00127375"/>
    <w:rsid w:val="00127777"/>
    <w:rsid w:val="0013090F"/>
    <w:rsid w:val="00140C27"/>
    <w:rsid w:val="00141D88"/>
    <w:rsid w:val="00141DF7"/>
    <w:rsid w:val="00146352"/>
    <w:rsid w:val="00150A99"/>
    <w:rsid w:val="00151DED"/>
    <w:rsid w:val="001564E9"/>
    <w:rsid w:val="00161476"/>
    <w:rsid w:val="00161694"/>
    <w:rsid w:val="00176525"/>
    <w:rsid w:val="0017663D"/>
    <w:rsid w:val="0018526C"/>
    <w:rsid w:val="001864DA"/>
    <w:rsid w:val="00186F56"/>
    <w:rsid w:val="00187B3D"/>
    <w:rsid w:val="00190503"/>
    <w:rsid w:val="0019399A"/>
    <w:rsid w:val="00197580"/>
    <w:rsid w:val="001A1010"/>
    <w:rsid w:val="001A127F"/>
    <w:rsid w:val="001A56EC"/>
    <w:rsid w:val="001A766F"/>
    <w:rsid w:val="001B3AE3"/>
    <w:rsid w:val="001B4051"/>
    <w:rsid w:val="001B4C71"/>
    <w:rsid w:val="001C02A4"/>
    <w:rsid w:val="001C0A19"/>
    <w:rsid w:val="001C5434"/>
    <w:rsid w:val="001C5DD9"/>
    <w:rsid w:val="001D4205"/>
    <w:rsid w:val="001D5D24"/>
    <w:rsid w:val="001D5F5F"/>
    <w:rsid w:val="001D7FA1"/>
    <w:rsid w:val="001E1E77"/>
    <w:rsid w:val="001E2C61"/>
    <w:rsid w:val="001E6994"/>
    <w:rsid w:val="002031C5"/>
    <w:rsid w:val="00203514"/>
    <w:rsid w:val="00204192"/>
    <w:rsid w:val="00207A1B"/>
    <w:rsid w:val="002139A1"/>
    <w:rsid w:val="00215D40"/>
    <w:rsid w:val="00221AF9"/>
    <w:rsid w:val="00221B37"/>
    <w:rsid w:val="00222B77"/>
    <w:rsid w:val="00222BB4"/>
    <w:rsid w:val="00223B3F"/>
    <w:rsid w:val="00225143"/>
    <w:rsid w:val="00242305"/>
    <w:rsid w:val="002429BF"/>
    <w:rsid w:val="00243C7C"/>
    <w:rsid w:val="00245D0C"/>
    <w:rsid w:val="00247113"/>
    <w:rsid w:val="002475C3"/>
    <w:rsid w:val="002521D9"/>
    <w:rsid w:val="00252D42"/>
    <w:rsid w:val="00257A8D"/>
    <w:rsid w:val="00263AA2"/>
    <w:rsid w:val="00264737"/>
    <w:rsid w:val="00267413"/>
    <w:rsid w:val="0027338E"/>
    <w:rsid w:val="002801B8"/>
    <w:rsid w:val="002816BD"/>
    <w:rsid w:val="00281C83"/>
    <w:rsid w:val="00283F78"/>
    <w:rsid w:val="00285559"/>
    <w:rsid w:val="002928D9"/>
    <w:rsid w:val="00292F56"/>
    <w:rsid w:val="002941EE"/>
    <w:rsid w:val="002960AC"/>
    <w:rsid w:val="002A178B"/>
    <w:rsid w:val="002A2976"/>
    <w:rsid w:val="002A34F8"/>
    <w:rsid w:val="002A6E37"/>
    <w:rsid w:val="002A74F8"/>
    <w:rsid w:val="002A7EB3"/>
    <w:rsid w:val="002B135F"/>
    <w:rsid w:val="002B2CA4"/>
    <w:rsid w:val="002B6E59"/>
    <w:rsid w:val="002B7223"/>
    <w:rsid w:val="002C0D21"/>
    <w:rsid w:val="002C25AD"/>
    <w:rsid w:val="002C30CC"/>
    <w:rsid w:val="002D2CEF"/>
    <w:rsid w:val="002D5FA2"/>
    <w:rsid w:val="002E0BC5"/>
    <w:rsid w:val="002E6F71"/>
    <w:rsid w:val="00301386"/>
    <w:rsid w:val="00302735"/>
    <w:rsid w:val="00302B3B"/>
    <w:rsid w:val="00307523"/>
    <w:rsid w:val="00314507"/>
    <w:rsid w:val="00314D6F"/>
    <w:rsid w:val="003174B2"/>
    <w:rsid w:val="00320EEA"/>
    <w:rsid w:val="00321EC1"/>
    <w:rsid w:val="00323F38"/>
    <w:rsid w:val="00323F7E"/>
    <w:rsid w:val="00325064"/>
    <w:rsid w:val="0033061E"/>
    <w:rsid w:val="003306C4"/>
    <w:rsid w:val="00341312"/>
    <w:rsid w:val="0034169F"/>
    <w:rsid w:val="00347B22"/>
    <w:rsid w:val="003622FA"/>
    <w:rsid w:val="00362484"/>
    <w:rsid w:val="00363726"/>
    <w:rsid w:val="00364DA4"/>
    <w:rsid w:val="00366F24"/>
    <w:rsid w:val="00367B9E"/>
    <w:rsid w:val="00370E63"/>
    <w:rsid w:val="0037462B"/>
    <w:rsid w:val="003773EA"/>
    <w:rsid w:val="00377F2F"/>
    <w:rsid w:val="00381439"/>
    <w:rsid w:val="00383DA2"/>
    <w:rsid w:val="00383DE8"/>
    <w:rsid w:val="00385146"/>
    <w:rsid w:val="003902F2"/>
    <w:rsid w:val="00394DDD"/>
    <w:rsid w:val="0039748A"/>
    <w:rsid w:val="003A0159"/>
    <w:rsid w:val="003A2E8C"/>
    <w:rsid w:val="003A5649"/>
    <w:rsid w:val="003A5715"/>
    <w:rsid w:val="003A796F"/>
    <w:rsid w:val="003B1AEA"/>
    <w:rsid w:val="003B3033"/>
    <w:rsid w:val="003B6A5C"/>
    <w:rsid w:val="003B7C33"/>
    <w:rsid w:val="003C2983"/>
    <w:rsid w:val="003C31A2"/>
    <w:rsid w:val="003C6560"/>
    <w:rsid w:val="003C79B4"/>
    <w:rsid w:val="003D0C77"/>
    <w:rsid w:val="003D1D72"/>
    <w:rsid w:val="003D268A"/>
    <w:rsid w:val="003D309A"/>
    <w:rsid w:val="003D3D29"/>
    <w:rsid w:val="003D4B32"/>
    <w:rsid w:val="003D5DE4"/>
    <w:rsid w:val="003E17F4"/>
    <w:rsid w:val="003E1DA6"/>
    <w:rsid w:val="003E4AC5"/>
    <w:rsid w:val="003F2437"/>
    <w:rsid w:val="003F3F57"/>
    <w:rsid w:val="003F679C"/>
    <w:rsid w:val="003F6DDE"/>
    <w:rsid w:val="003F7A0C"/>
    <w:rsid w:val="004059EE"/>
    <w:rsid w:val="0041298D"/>
    <w:rsid w:val="004164AA"/>
    <w:rsid w:val="00421518"/>
    <w:rsid w:val="00421759"/>
    <w:rsid w:val="004240E7"/>
    <w:rsid w:val="00426110"/>
    <w:rsid w:val="00430DC4"/>
    <w:rsid w:val="00434EB4"/>
    <w:rsid w:val="00437138"/>
    <w:rsid w:val="004403AA"/>
    <w:rsid w:val="00440F77"/>
    <w:rsid w:val="004420BA"/>
    <w:rsid w:val="0044233B"/>
    <w:rsid w:val="00444229"/>
    <w:rsid w:val="004509A2"/>
    <w:rsid w:val="004520B6"/>
    <w:rsid w:val="004558DA"/>
    <w:rsid w:val="00455CD2"/>
    <w:rsid w:val="00461AA3"/>
    <w:rsid w:val="00463F0A"/>
    <w:rsid w:val="00465DB1"/>
    <w:rsid w:val="00467EF1"/>
    <w:rsid w:val="004703FD"/>
    <w:rsid w:val="00472A74"/>
    <w:rsid w:val="00476219"/>
    <w:rsid w:val="00476247"/>
    <w:rsid w:val="0048109A"/>
    <w:rsid w:val="004916E3"/>
    <w:rsid w:val="004927B2"/>
    <w:rsid w:val="00494A7B"/>
    <w:rsid w:val="004A0978"/>
    <w:rsid w:val="004A237F"/>
    <w:rsid w:val="004A3986"/>
    <w:rsid w:val="004A3FF9"/>
    <w:rsid w:val="004A49DC"/>
    <w:rsid w:val="004A534D"/>
    <w:rsid w:val="004B168A"/>
    <w:rsid w:val="004B40BF"/>
    <w:rsid w:val="004B70DB"/>
    <w:rsid w:val="004B7E0A"/>
    <w:rsid w:val="004C5568"/>
    <w:rsid w:val="004D32EC"/>
    <w:rsid w:val="004D3C3D"/>
    <w:rsid w:val="004D5FB1"/>
    <w:rsid w:val="004D6D47"/>
    <w:rsid w:val="004E342B"/>
    <w:rsid w:val="004E44C0"/>
    <w:rsid w:val="004E4D76"/>
    <w:rsid w:val="004E54EA"/>
    <w:rsid w:val="004F0123"/>
    <w:rsid w:val="004F2C03"/>
    <w:rsid w:val="004F344B"/>
    <w:rsid w:val="004F657A"/>
    <w:rsid w:val="005004F3"/>
    <w:rsid w:val="00502C20"/>
    <w:rsid w:val="00504DEE"/>
    <w:rsid w:val="005050F7"/>
    <w:rsid w:val="0052624A"/>
    <w:rsid w:val="00531574"/>
    <w:rsid w:val="00531FE9"/>
    <w:rsid w:val="005364BC"/>
    <w:rsid w:val="0053764A"/>
    <w:rsid w:val="0053766F"/>
    <w:rsid w:val="00540E03"/>
    <w:rsid w:val="00542A13"/>
    <w:rsid w:val="00550133"/>
    <w:rsid w:val="005501E6"/>
    <w:rsid w:val="005503E6"/>
    <w:rsid w:val="00551992"/>
    <w:rsid w:val="0055619D"/>
    <w:rsid w:val="00561244"/>
    <w:rsid w:val="00561850"/>
    <w:rsid w:val="00561D51"/>
    <w:rsid w:val="005647B2"/>
    <w:rsid w:val="00564E0C"/>
    <w:rsid w:val="00566829"/>
    <w:rsid w:val="00571C64"/>
    <w:rsid w:val="00571DFD"/>
    <w:rsid w:val="00574FE7"/>
    <w:rsid w:val="00576353"/>
    <w:rsid w:val="005805B2"/>
    <w:rsid w:val="005822FA"/>
    <w:rsid w:val="005870BD"/>
    <w:rsid w:val="005926B1"/>
    <w:rsid w:val="00593FF2"/>
    <w:rsid w:val="005973FD"/>
    <w:rsid w:val="00597B51"/>
    <w:rsid w:val="005A3C81"/>
    <w:rsid w:val="005A461A"/>
    <w:rsid w:val="005B21A8"/>
    <w:rsid w:val="005B21D9"/>
    <w:rsid w:val="005B4A3C"/>
    <w:rsid w:val="005B4C0E"/>
    <w:rsid w:val="005B613A"/>
    <w:rsid w:val="005C155A"/>
    <w:rsid w:val="005C5838"/>
    <w:rsid w:val="005C668B"/>
    <w:rsid w:val="005C669F"/>
    <w:rsid w:val="005D1ACB"/>
    <w:rsid w:val="005D3FAF"/>
    <w:rsid w:val="005D5A28"/>
    <w:rsid w:val="005E0646"/>
    <w:rsid w:val="005E147B"/>
    <w:rsid w:val="005F17DF"/>
    <w:rsid w:val="005F263F"/>
    <w:rsid w:val="005F377D"/>
    <w:rsid w:val="005F414D"/>
    <w:rsid w:val="005F622E"/>
    <w:rsid w:val="005F63F4"/>
    <w:rsid w:val="00601551"/>
    <w:rsid w:val="00603A41"/>
    <w:rsid w:val="00604EDC"/>
    <w:rsid w:val="00607A74"/>
    <w:rsid w:val="0061045E"/>
    <w:rsid w:val="00611263"/>
    <w:rsid w:val="0061151A"/>
    <w:rsid w:val="00611D51"/>
    <w:rsid w:val="006122F1"/>
    <w:rsid w:val="00614167"/>
    <w:rsid w:val="006161E4"/>
    <w:rsid w:val="00617064"/>
    <w:rsid w:val="00622503"/>
    <w:rsid w:val="00636744"/>
    <w:rsid w:val="00636C04"/>
    <w:rsid w:val="00637FBB"/>
    <w:rsid w:val="006410AD"/>
    <w:rsid w:val="00643A49"/>
    <w:rsid w:val="0064665A"/>
    <w:rsid w:val="0065376C"/>
    <w:rsid w:val="006575D8"/>
    <w:rsid w:val="00663266"/>
    <w:rsid w:val="00663AF5"/>
    <w:rsid w:val="00672B38"/>
    <w:rsid w:val="006749C3"/>
    <w:rsid w:val="0067567A"/>
    <w:rsid w:val="00676865"/>
    <w:rsid w:val="00685E0A"/>
    <w:rsid w:val="00690227"/>
    <w:rsid w:val="00692C85"/>
    <w:rsid w:val="00693611"/>
    <w:rsid w:val="00696B9A"/>
    <w:rsid w:val="00697075"/>
    <w:rsid w:val="006A0D07"/>
    <w:rsid w:val="006A19D5"/>
    <w:rsid w:val="006A33C8"/>
    <w:rsid w:val="006A5FD5"/>
    <w:rsid w:val="006A61EC"/>
    <w:rsid w:val="006B01F1"/>
    <w:rsid w:val="006B1C5C"/>
    <w:rsid w:val="006B4B7F"/>
    <w:rsid w:val="006B59BC"/>
    <w:rsid w:val="006B657A"/>
    <w:rsid w:val="006B67C7"/>
    <w:rsid w:val="006C03D8"/>
    <w:rsid w:val="006C0E89"/>
    <w:rsid w:val="006C51EE"/>
    <w:rsid w:val="006D3A3A"/>
    <w:rsid w:val="006D4DCF"/>
    <w:rsid w:val="006D5BCB"/>
    <w:rsid w:val="006E145F"/>
    <w:rsid w:val="006E5E55"/>
    <w:rsid w:val="006F2C2B"/>
    <w:rsid w:val="006F4015"/>
    <w:rsid w:val="00701A99"/>
    <w:rsid w:val="00706F83"/>
    <w:rsid w:val="00720BBA"/>
    <w:rsid w:val="00726B2B"/>
    <w:rsid w:val="00726CF1"/>
    <w:rsid w:val="00727723"/>
    <w:rsid w:val="00730E3A"/>
    <w:rsid w:val="007317AF"/>
    <w:rsid w:val="007326A1"/>
    <w:rsid w:val="00734BDE"/>
    <w:rsid w:val="00737DC9"/>
    <w:rsid w:val="0074096E"/>
    <w:rsid w:val="00740E26"/>
    <w:rsid w:val="0074333F"/>
    <w:rsid w:val="00751B8F"/>
    <w:rsid w:val="00751EE2"/>
    <w:rsid w:val="0075247A"/>
    <w:rsid w:val="007538F1"/>
    <w:rsid w:val="00756077"/>
    <w:rsid w:val="00763587"/>
    <w:rsid w:val="007655CB"/>
    <w:rsid w:val="00766096"/>
    <w:rsid w:val="0077272A"/>
    <w:rsid w:val="00773F63"/>
    <w:rsid w:val="0077480D"/>
    <w:rsid w:val="007839C1"/>
    <w:rsid w:val="007862F2"/>
    <w:rsid w:val="00786599"/>
    <w:rsid w:val="00786916"/>
    <w:rsid w:val="0078692A"/>
    <w:rsid w:val="00793FAF"/>
    <w:rsid w:val="0079435D"/>
    <w:rsid w:val="007A642E"/>
    <w:rsid w:val="007B3CD7"/>
    <w:rsid w:val="007B4351"/>
    <w:rsid w:val="007C2162"/>
    <w:rsid w:val="007D1F55"/>
    <w:rsid w:val="007D2222"/>
    <w:rsid w:val="007D30A4"/>
    <w:rsid w:val="007D62BE"/>
    <w:rsid w:val="007E1D2E"/>
    <w:rsid w:val="007E3757"/>
    <w:rsid w:val="007E4206"/>
    <w:rsid w:val="007E4B02"/>
    <w:rsid w:val="007F303C"/>
    <w:rsid w:val="007F6073"/>
    <w:rsid w:val="00800339"/>
    <w:rsid w:val="00803E07"/>
    <w:rsid w:val="00811BD5"/>
    <w:rsid w:val="008126C4"/>
    <w:rsid w:val="00813430"/>
    <w:rsid w:val="00816F25"/>
    <w:rsid w:val="00820149"/>
    <w:rsid w:val="00820E8F"/>
    <w:rsid w:val="00824318"/>
    <w:rsid w:val="00831880"/>
    <w:rsid w:val="008319E3"/>
    <w:rsid w:val="00832B14"/>
    <w:rsid w:val="0083396D"/>
    <w:rsid w:val="00835197"/>
    <w:rsid w:val="00835E7C"/>
    <w:rsid w:val="00837431"/>
    <w:rsid w:val="00842042"/>
    <w:rsid w:val="00845DF5"/>
    <w:rsid w:val="008502C1"/>
    <w:rsid w:val="00856C22"/>
    <w:rsid w:val="00866C68"/>
    <w:rsid w:val="00884A60"/>
    <w:rsid w:val="00885B47"/>
    <w:rsid w:val="00887F09"/>
    <w:rsid w:val="008A55FD"/>
    <w:rsid w:val="008B347A"/>
    <w:rsid w:val="008B7396"/>
    <w:rsid w:val="008B7E69"/>
    <w:rsid w:val="008B7FC5"/>
    <w:rsid w:val="008C05F5"/>
    <w:rsid w:val="008C0E18"/>
    <w:rsid w:val="008C1B5D"/>
    <w:rsid w:val="008C7AC7"/>
    <w:rsid w:val="008D2BA5"/>
    <w:rsid w:val="008D36B3"/>
    <w:rsid w:val="008E4765"/>
    <w:rsid w:val="008E7072"/>
    <w:rsid w:val="008E7A0B"/>
    <w:rsid w:val="008F0DB0"/>
    <w:rsid w:val="008F1D08"/>
    <w:rsid w:val="008F36B5"/>
    <w:rsid w:val="008F3859"/>
    <w:rsid w:val="008F4443"/>
    <w:rsid w:val="008F5F77"/>
    <w:rsid w:val="00904A84"/>
    <w:rsid w:val="00904F07"/>
    <w:rsid w:val="00905594"/>
    <w:rsid w:val="0090569A"/>
    <w:rsid w:val="009062F5"/>
    <w:rsid w:val="00906898"/>
    <w:rsid w:val="009126FD"/>
    <w:rsid w:val="00915A3E"/>
    <w:rsid w:val="009179AD"/>
    <w:rsid w:val="00920BFD"/>
    <w:rsid w:val="00934082"/>
    <w:rsid w:val="009365D2"/>
    <w:rsid w:val="0094092E"/>
    <w:rsid w:val="009423B0"/>
    <w:rsid w:val="00945A72"/>
    <w:rsid w:val="00946512"/>
    <w:rsid w:val="00947240"/>
    <w:rsid w:val="00950302"/>
    <w:rsid w:val="00954325"/>
    <w:rsid w:val="00954E82"/>
    <w:rsid w:val="00960495"/>
    <w:rsid w:val="00960514"/>
    <w:rsid w:val="00960759"/>
    <w:rsid w:val="009654A0"/>
    <w:rsid w:val="00965AB4"/>
    <w:rsid w:val="00966456"/>
    <w:rsid w:val="00966C2E"/>
    <w:rsid w:val="00966EC7"/>
    <w:rsid w:val="00971B5E"/>
    <w:rsid w:val="009730FB"/>
    <w:rsid w:val="009860FE"/>
    <w:rsid w:val="009930F5"/>
    <w:rsid w:val="00997846"/>
    <w:rsid w:val="009A01B8"/>
    <w:rsid w:val="009A084F"/>
    <w:rsid w:val="009A29C2"/>
    <w:rsid w:val="009B1C60"/>
    <w:rsid w:val="009B1F61"/>
    <w:rsid w:val="009B3FB3"/>
    <w:rsid w:val="009B6CFC"/>
    <w:rsid w:val="009C0387"/>
    <w:rsid w:val="009C0CA1"/>
    <w:rsid w:val="009C13B1"/>
    <w:rsid w:val="009C259B"/>
    <w:rsid w:val="009C5C7E"/>
    <w:rsid w:val="009D0E9D"/>
    <w:rsid w:val="009D6568"/>
    <w:rsid w:val="009D6F96"/>
    <w:rsid w:val="00A00453"/>
    <w:rsid w:val="00A00AF2"/>
    <w:rsid w:val="00A0178E"/>
    <w:rsid w:val="00A0214C"/>
    <w:rsid w:val="00A02C79"/>
    <w:rsid w:val="00A0785F"/>
    <w:rsid w:val="00A11D4E"/>
    <w:rsid w:val="00A14E5B"/>
    <w:rsid w:val="00A21939"/>
    <w:rsid w:val="00A26811"/>
    <w:rsid w:val="00A26D33"/>
    <w:rsid w:val="00A270F7"/>
    <w:rsid w:val="00A277DE"/>
    <w:rsid w:val="00A342E1"/>
    <w:rsid w:val="00A36C58"/>
    <w:rsid w:val="00A41760"/>
    <w:rsid w:val="00A422F0"/>
    <w:rsid w:val="00A46B64"/>
    <w:rsid w:val="00A567D1"/>
    <w:rsid w:val="00A568CA"/>
    <w:rsid w:val="00A62EB5"/>
    <w:rsid w:val="00A66BA5"/>
    <w:rsid w:val="00A73268"/>
    <w:rsid w:val="00A7457F"/>
    <w:rsid w:val="00A7542E"/>
    <w:rsid w:val="00A75C36"/>
    <w:rsid w:val="00A83573"/>
    <w:rsid w:val="00A85BFF"/>
    <w:rsid w:val="00A86E2A"/>
    <w:rsid w:val="00A91A7D"/>
    <w:rsid w:val="00A92215"/>
    <w:rsid w:val="00A94005"/>
    <w:rsid w:val="00AA1C78"/>
    <w:rsid w:val="00AA4E8E"/>
    <w:rsid w:val="00AA726F"/>
    <w:rsid w:val="00AA7557"/>
    <w:rsid w:val="00AB3870"/>
    <w:rsid w:val="00AB606D"/>
    <w:rsid w:val="00AC2529"/>
    <w:rsid w:val="00AC27E4"/>
    <w:rsid w:val="00AC6FA8"/>
    <w:rsid w:val="00AD063B"/>
    <w:rsid w:val="00AD3782"/>
    <w:rsid w:val="00AD387F"/>
    <w:rsid w:val="00AD5357"/>
    <w:rsid w:val="00AD6C2F"/>
    <w:rsid w:val="00AD6DB6"/>
    <w:rsid w:val="00AD72A1"/>
    <w:rsid w:val="00AD7F20"/>
    <w:rsid w:val="00AE6A93"/>
    <w:rsid w:val="00AE6FF2"/>
    <w:rsid w:val="00AF0D8C"/>
    <w:rsid w:val="00AF2A51"/>
    <w:rsid w:val="00AF5875"/>
    <w:rsid w:val="00B130EB"/>
    <w:rsid w:val="00B131FF"/>
    <w:rsid w:val="00B14EF6"/>
    <w:rsid w:val="00B215DB"/>
    <w:rsid w:val="00B21A96"/>
    <w:rsid w:val="00B350D2"/>
    <w:rsid w:val="00B423D3"/>
    <w:rsid w:val="00B426BC"/>
    <w:rsid w:val="00B47F07"/>
    <w:rsid w:val="00B502FC"/>
    <w:rsid w:val="00B527B5"/>
    <w:rsid w:val="00B54306"/>
    <w:rsid w:val="00B55FCD"/>
    <w:rsid w:val="00B572E4"/>
    <w:rsid w:val="00B63CC4"/>
    <w:rsid w:val="00B64EA0"/>
    <w:rsid w:val="00B65F61"/>
    <w:rsid w:val="00B66231"/>
    <w:rsid w:val="00B667D0"/>
    <w:rsid w:val="00B70CF6"/>
    <w:rsid w:val="00B72612"/>
    <w:rsid w:val="00B77324"/>
    <w:rsid w:val="00B7798F"/>
    <w:rsid w:val="00B82279"/>
    <w:rsid w:val="00B863FE"/>
    <w:rsid w:val="00B91E5D"/>
    <w:rsid w:val="00B94844"/>
    <w:rsid w:val="00B94B5B"/>
    <w:rsid w:val="00B95287"/>
    <w:rsid w:val="00B96C1F"/>
    <w:rsid w:val="00B97052"/>
    <w:rsid w:val="00B9782F"/>
    <w:rsid w:val="00B97ADA"/>
    <w:rsid w:val="00BA55DE"/>
    <w:rsid w:val="00BB01D4"/>
    <w:rsid w:val="00BB344F"/>
    <w:rsid w:val="00BC77CA"/>
    <w:rsid w:val="00BD0674"/>
    <w:rsid w:val="00BD0EDA"/>
    <w:rsid w:val="00BD3DBB"/>
    <w:rsid w:val="00BD6673"/>
    <w:rsid w:val="00BE235A"/>
    <w:rsid w:val="00BE2AC3"/>
    <w:rsid w:val="00BE4D18"/>
    <w:rsid w:val="00BE6501"/>
    <w:rsid w:val="00BE685C"/>
    <w:rsid w:val="00BF035A"/>
    <w:rsid w:val="00BF0CC5"/>
    <w:rsid w:val="00BF51D2"/>
    <w:rsid w:val="00BF5647"/>
    <w:rsid w:val="00BF5737"/>
    <w:rsid w:val="00C02598"/>
    <w:rsid w:val="00C03F0B"/>
    <w:rsid w:val="00C0432C"/>
    <w:rsid w:val="00C0469C"/>
    <w:rsid w:val="00C063B5"/>
    <w:rsid w:val="00C10CB4"/>
    <w:rsid w:val="00C17670"/>
    <w:rsid w:val="00C23B46"/>
    <w:rsid w:val="00C240BE"/>
    <w:rsid w:val="00C27769"/>
    <w:rsid w:val="00C333E8"/>
    <w:rsid w:val="00C34EFF"/>
    <w:rsid w:val="00C406A0"/>
    <w:rsid w:val="00C4070C"/>
    <w:rsid w:val="00C42F57"/>
    <w:rsid w:val="00C42F60"/>
    <w:rsid w:val="00C43164"/>
    <w:rsid w:val="00C4470B"/>
    <w:rsid w:val="00C46B0F"/>
    <w:rsid w:val="00C46E2A"/>
    <w:rsid w:val="00C552CD"/>
    <w:rsid w:val="00C62EBB"/>
    <w:rsid w:val="00C73FD1"/>
    <w:rsid w:val="00C743CA"/>
    <w:rsid w:val="00C75DAA"/>
    <w:rsid w:val="00C77F5A"/>
    <w:rsid w:val="00C81C61"/>
    <w:rsid w:val="00C8203D"/>
    <w:rsid w:val="00C8438F"/>
    <w:rsid w:val="00C86D09"/>
    <w:rsid w:val="00C91B03"/>
    <w:rsid w:val="00C92362"/>
    <w:rsid w:val="00C93E0E"/>
    <w:rsid w:val="00C95171"/>
    <w:rsid w:val="00C96255"/>
    <w:rsid w:val="00CA1552"/>
    <w:rsid w:val="00CA20C4"/>
    <w:rsid w:val="00CA31D9"/>
    <w:rsid w:val="00CA340D"/>
    <w:rsid w:val="00CA52B3"/>
    <w:rsid w:val="00CA7A96"/>
    <w:rsid w:val="00CB03D0"/>
    <w:rsid w:val="00CB04BE"/>
    <w:rsid w:val="00CB316F"/>
    <w:rsid w:val="00CB657F"/>
    <w:rsid w:val="00CB786C"/>
    <w:rsid w:val="00CC3458"/>
    <w:rsid w:val="00CC6E5C"/>
    <w:rsid w:val="00CD4240"/>
    <w:rsid w:val="00CD55FC"/>
    <w:rsid w:val="00CD699A"/>
    <w:rsid w:val="00CE09E6"/>
    <w:rsid w:val="00CE45C3"/>
    <w:rsid w:val="00CE5D11"/>
    <w:rsid w:val="00CF1594"/>
    <w:rsid w:val="00CF283F"/>
    <w:rsid w:val="00CF3986"/>
    <w:rsid w:val="00D03B2E"/>
    <w:rsid w:val="00D049A3"/>
    <w:rsid w:val="00D06B53"/>
    <w:rsid w:val="00D07419"/>
    <w:rsid w:val="00D12EE6"/>
    <w:rsid w:val="00D14EC2"/>
    <w:rsid w:val="00D1797E"/>
    <w:rsid w:val="00D20173"/>
    <w:rsid w:val="00D20EB1"/>
    <w:rsid w:val="00D25B61"/>
    <w:rsid w:val="00D34643"/>
    <w:rsid w:val="00D34847"/>
    <w:rsid w:val="00D473B2"/>
    <w:rsid w:val="00D51E80"/>
    <w:rsid w:val="00D57899"/>
    <w:rsid w:val="00D6105A"/>
    <w:rsid w:val="00D67510"/>
    <w:rsid w:val="00D719EE"/>
    <w:rsid w:val="00D71C82"/>
    <w:rsid w:val="00D726B0"/>
    <w:rsid w:val="00D7277E"/>
    <w:rsid w:val="00D74C53"/>
    <w:rsid w:val="00D75979"/>
    <w:rsid w:val="00D80494"/>
    <w:rsid w:val="00D80D08"/>
    <w:rsid w:val="00D80F64"/>
    <w:rsid w:val="00D83BDA"/>
    <w:rsid w:val="00D849DC"/>
    <w:rsid w:val="00D96434"/>
    <w:rsid w:val="00D96941"/>
    <w:rsid w:val="00DA0DC7"/>
    <w:rsid w:val="00DA2009"/>
    <w:rsid w:val="00DA4E97"/>
    <w:rsid w:val="00DB029A"/>
    <w:rsid w:val="00DB5F34"/>
    <w:rsid w:val="00DC02B4"/>
    <w:rsid w:val="00DC3102"/>
    <w:rsid w:val="00DC56C2"/>
    <w:rsid w:val="00DC593F"/>
    <w:rsid w:val="00DC5F2F"/>
    <w:rsid w:val="00DC6534"/>
    <w:rsid w:val="00DC6D0E"/>
    <w:rsid w:val="00DD06AA"/>
    <w:rsid w:val="00DD0DCC"/>
    <w:rsid w:val="00DD1711"/>
    <w:rsid w:val="00DD3159"/>
    <w:rsid w:val="00DD3E8C"/>
    <w:rsid w:val="00DE0AED"/>
    <w:rsid w:val="00DF077D"/>
    <w:rsid w:val="00DF0F47"/>
    <w:rsid w:val="00DF2738"/>
    <w:rsid w:val="00DF349C"/>
    <w:rsid w:val="00DF59A0"/>
    <w:rsid w:val="00DF65D4"/>
    <w:rsid w:val="00E025D6"/>
    <w:rsid w:val="00E058B3"/>
    <w:rsid w:val="00E0642B"/>
    <w:rsid w:val="00E1167E"/>
    <w:rsid w:val="00E17EEC"/>
    <w:rsid w:val="00E22D7A"/>
    <w:rsid w:val="00E26445"/>
    <w:rsid w:val="00E33E82"/>
    <w:rsid w:val="00E371B8"/>
    <w:rsid w:val="00E4460F"/>
    <w:rsid w:val="00E459DC"/>
    <w:rsid w:val="00E460FF"/>
    <w:rsid w:val="00E47A32"/>
    <w:rsid w:val="00E47CB0"/>
    <w:rsid w:val="00E50540"/>
    <w:rsid w:val="00E508D2"/>
    <w:rsid w:val="00E53692"/>
    <w:rsid w:val="00E560BC"/>
    <w:rsid w:val="00E63F7D"/>
    <w:rsid w:val="00E72336"/>
    <w:rsid w:val="00E724E3"/>
    <w:rsid w:val="00E737F0"/>
    <w:rsid w:val="00E73989"/>
    <w:rsid w:val="00E73C49"/>
    <w:rsid w:val="00E73C9A"/>
    <w:rsid w:val="00E741D6"/>
    <w:rsid w:val="00E76CDE"/>
    <w:rsid w:val="00E806F3"/>
    <w:rsid w:val="00E812CE"/>
    <w:rsid w:val="00E90AFE"/>
    <w:rsid w:val="00E91B07"/>
    <w:rsid w:val="00E91DEA"/>
    <w:rsid w:val="00E93B31"/>
    <w:rsid w:val="00E93F52"/>
    <w:rsid w:val="00E9480B"/>
    <w:rsid w:val="00E9528D"/>
    <w:rsid w:val="00E97E2D"/>
    <w:rsid w:val="00E97ECA"/>
    <w:rsid w:val="00EA06C2"/>
    <w:rsid w:val="00EA1F2F"/>
    <w:rsid w:val="00EA230C"/>
    <w:rsid w:val="00EA3099"/>
    <w:rsid w:val="00EA3A39"/>
    <w:rsid w:val="00EA71E7"/>
    <w:rsid w:val="00EB0960"/>
    <w:rsid w:val="00EB4734"/>
    <w:rsid w:val="00EC3098"/>
    <w:rsid w:val="00EC5606"/>
    <w:rsid w:val="00EC6933"/>
    <w:rsid w:val="00EC6E0F"/>
    <w:rsid w:val="00EC70E3"/>
    <w:rsid w:val="00ED335B"/>
    <w:rsid w:val="00ED34D3"/>
    <w:rsid w:val="00ED530B"/>
    <w:rsid w:val="00EE15B5"/>
    <w:rsid w:val="00EF055E"/>
    <w:rsid w:val="00EF211C"/>
    <w:rsid w:val="00EF37F8"/>
    <w:rsid w:val="00EF55A9"/>
    <w:rsid w:val="00F02537"/>
    <w:rsid w:val="00F02AD0"/>
    <w:rsid w:val="00F10C5D"/>
    <w:rsid w:val="00F10E84"/>
    <w:rsid w:val="00F12F33"/>
    <w:rsid w:val="00F13811"/>
    <w:rsid w:val="00F27446"/>
    <w:rsid w:val="00F275A8"/>
    <w:rsid w:val="00F3169F"/>
    <w:rsid w:val="00F3239D"/>
    <w:rsid w:val="00F339F3"/>
    <w:rsid w:val="00F34F54"/>
    <w:rsid w:val="00F406C9"/>
    <w:rsid w:val="00F41988"/>
    <w:rsid w:val="00F4262E"/>
    <w:rsid w:val="00F4544A"/>
    <w:rsid w:val="00F475F2"/>
    <w:rsid w:val="00F63560"/>
    <w:rsid w:val="00F63EE2"/>
    <w:rsid w:val="00F709DC"/>
    <w:rsid w:val="00F7257A"/>
    <w:rsid w:val="00F748BA"/>
    <w:rsid w:val="00F753F0"/>
    <w:rsid w:val="00F76759"/>
    <w:rsid w:val="00F934AD"/>
    <w:rsid w:val="00F93E79"/>
    <w:rsid w:val="00F95FB5"/>
    <w:rsid w:val="00FA274E"/>
    <w:rsid w:val="00FA2F04"/>
    <w:rsid w:val="00FA42E5"/>
    <w:rsid w:val="00FA5C7D"/>
    <w:rsid w:val="00FB1AA5"/>
    <w:rsid w:val="00FB246C"/>
    <w:rsid w:val="00FB255B"/>
    <w:rsid w:val="00FC369E"/>
    <w:rsid w:val="00FC49F7"/>
    <w:rsid w:val="00FC5CFA"/>
    <w:rsid w:val="00FC7606"/>
    <w:rsid w:val="00FD0AE7"/>
    <w:rsid w:val="00FD24BA"/>
    <w:rsid w:val="00FD31AA"/>
    <w:rsid w:val="00FD4096"/>
    <w:rsid w:val="00FD7C35"/>
    <w:rsid w:val="00FE0496"/>
    <w:rsid w:val="00FE27C2"/>
    <w:rsid w:val="00FE2949"/>
    <w:rsid w:val="00FE305A"/>
    <w:rsid w:val="00FF2859"/>
    <w:rsid w:val="00FF2F7C"/>
    <w:rsid w:val="00FF4055"/>
    <w:rsid w:val="00FF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02"/>
    <w:pPr>
      <w:spacing w:before="120"/>
    </w:pPr>
    <w:rPr>
      <w:sz w:val="22"/>
      <w:szCs w:val="24"/>
    </w:rPr>
  </w:style>
  <w:style w:type="paragraph" w:styleId="Heading2">
    <w:name w:val="heading 2"/>
    <w:basedOn w:val="Normal"/>
    <w:link w:val="Heading2Char"/>
    <w:uiPriority w:val="9"/>
    <w:qFormat/>
    <w:rsid w:val="003C31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qFormat/>
    <w:rsid w:val="005F263F"/>
  </w:style>
  <w:style w:type="paragraph" w:customStyle="1" w:styleId="Level1">
    <w:name w:val="Level1"/>
    <w:basedOn w:val="Level0"/>
    <w:qFormat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qFormat/>
    <w:rsid w:val="00960495"/>
    <w:pPr>
      <w:spacing w:before="60"/>
      <w:ind w:left="576"/>
    </w:pPr>
  </w:style>
  <w:style w:type="paragraph" w:customStyle="1" w:styleId="LevelBreak">
    <w:name w:val="LevelBreak"/>
    <w:basedOn w:val="Level0"/>
    <w:qFormat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qFormat/>
    <w:rsid w:val="008F0DB0"/>
    <w:pPr>
      <w:widowControl w:val="0"/>
      <w:spacing w:before="0"/>
      <w:jc w:val="center"/>
    </w:pPr>
    <w:rPr>
      <w:rFonts w:eastAsiaTheme="minorEastAsia"/>
      <w:sz w:val="20"/>
    </w:rPr>
  </w:style>
  <w:style w:type="paragraph" w:customStyle="1" w:styleId="Figure0">
    <w:name w:val="Figure0"/>
    <w:basedOn w:val="Normal"/>
    <w:qFormat/>
    <w:rsid w:val="00603A41"/>
    <w:pPr>
      <w:spacing w:before="0"/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qFormat/>
    <w:rsid w:val="00A73268"/>
    <w:pPr>
      <w:spacing w:before="0"/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qFormat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31A2"/>
    <w:rPr>
      <w:b/>
      <w:bCs/>
      <w:sz w:val="36"/>
      <w:szCs w:val="36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qFormat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2960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2960A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UnderScore">
    <w:name w:val="UnderScore"/>
    <w:basedOn w:val="Normal"/>
    <w:qFormat/>
    <w:rsid w:val="00CF3986"/>
    <w:pPr>
      <w:spacing w:line="264" w:lineRule="auto"/>
    </w:pPr>
    <w:rPr>
      <w:sz w:val="32"/>
      <w:szCs w:val="32"/>
      <w:vertAlign w:val="sub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4E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4E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4E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customXml" Target="../customXml/item3.xml"/><Relationship Id="rId10" Type="http://schemas.openxmlformats.org/officeDocument/2006/relationships/header" Target="header2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customXml" Target="../customXml/item2.xml"/><Relationship Id="rId8" Type="http://schemas.openxmlformats.org/officeDocument/2006/relationships/hyperlink" Target="http://pulsar.orbitaltransports.com/csrm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9B8AC7929424798A8AA3C8BAC4886" ma:contentTypeVersion="14" ma:contentTypeDescription="Create a new document." ma:contentTypeScope="" ma:versionID="6432cfebbf1deb44d159c40a3a5fdb66">
  <xsd:schema xmlns:xsd="http://www.w3.org/2001/XMLSchema" xmlns:xs="http://www.w3.org/2001/XMLSchema" xmlns:p="http://schemas.microsoft.com/office/2006/metadata/properties" xmlns:ns2="f6a8d582-0681-420e-91f4-84d7a5e19098" xmlns:ns3="db3e42e3-3652-4c0d-9eb0-1b8366ed3197" targetNamespace="http://schemas.microsoft.com/office/2006/metadata/properties" ma:root="true" ma:fieldsID="d69cb429fc0b7fbf91e25c79b6663843" ns2:_="" ns3:_="">
    <xsd:import namespace="f6a8d582-0681-420e-91f4-84d7a5e19098"/>
    <xsd:import namespace="db3e42e3-3652-4c0d-9eb0-1b8366ed31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8d582-0681-420e-91f4-84d7a5e19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05bfa5e-0804-4ef2-ba09-c663ae3aeb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e42e3-3652-4c0d-9eb0-1b8366ed31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8222609-a262-4640-956a-47cc084fb336}" ma:internalName="TaxCatchAll" ma:showField="CatchAllData" ma:web="db3e42e3-3652-4c0d-9eb0-1b8366ed31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3e42e3-3652-4c0d-9eb0-1b8366ed3197" xsi:nil="true"/>
    <lcf76f155ced4ddcb4097134ff3c332f xmlns="f6a8d582-0681-420e-91f4-84d7a5e19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145AB1-95E7-4268-9596-58FE8B41BD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FA26B0-709C-4E8F-A8F3-14DFB7DDDB75}"/>
</file>

<file path=customXml/itemProps3.xml><?xml version="1.0" encoding="utf-8"?>
<ds:datastoreItem xmlns:ds="http://schemas.openxmlformats.org/officeDocument/2006/customXml" ds:itemID="{C11ED1DA-549D-442F-B422-ED00F8140E23}"/>
</file>

<file path=customXml/itemProps4.xml><?xml version="1.0" encoding="utf-8"?>
<ds:datastoreItem xmlns:ds="http://schemas.openxmlformats.org/officeDocument/2006/customXml" ds:itemID="{71E11E8F-169B-4F58-9658-DB09B070CE3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5</TotalTime>
  <Pages>1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David Kaslow</cp:lastModifiedBy>
  <cp:revision>334</cp:revision>
  <cp:lastPrinted>2025-11-17T16:54:00Z</cp:lastPrinted>
  <dcterms:created xsi:type="dcterms:W3CDTF">2016-12-08T14:26:00Z</dcterms:created>
  <dcterms:modified xsi:type="dcterms:W3CDTF">2025-11-2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9B8AC7929424798A8AA3C8BAC4886</vt:lpwstr>
  </property>
</Properties>
</file>